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274A6" w14:textId="77910996" w:rsidR="000D5E86" w:rsidRPr="00375E5E" w:rsidRDefault="000D5E86" w:rsidP="000D5E86">
      <w:pPr>
        <w:pStyle w:val="Title"/>
        <w:rPr>
          <w:lang w:val="en-GB"/>
        </w:rPr>
      </w:pPr>
      <w:bookmarkStart w:id="0" w:name="X081b6b6d34b76f32c0742f269ce36dea976fd6a"/>
      <w:r w:rsidRPr="00375E5E">
        <w:rPr>
          <w:lang w:val="en-GB"/>
        </w:rPr>
        <w:t>Lab 9 - Continuous Integration with Jenkins</w:t>
      </w:r>
    </w:p>
    <w:p w14:paraId="0391F261" w14:textId="301C672C" w:rsidR="000D5E86" w:rsidRPr="00375E5E" w:rsidRDefault="000D5E86" w:rsidP="000D5E86">
      <w:pPr>
        <w:pStyle w:val="FirstParagraph"/>
      </w:pPr>
      <w:r w:rsidRPr="00375E5E">
        <w:t xml:space="preserve">The Learning Objectives being covered require you to demonstrate you </w:t>
      </w:r>
      <w:r w:rsidR="00683303">
        <w:t>can</w:t>
      </w:r>
      <w:r w:rsidRPr="00375E5E">
        <w:t xml:space="preserve"> work with a Continuous Integration tool.</w:t>
      </w:r>
    </w:p>
    <w:p w14:paraId="110C2BD0" w14:textId="77777777" w:rsidR="000D5E86" w:rsidRPr="00375E5E" w:rsidRDefault="000D5E86" w:rsidP="000D5E86">
      <w:pPr>
        <w:pStyle w:val="FirstParagraph"/>
      </w:pPr>
      <w:r w:rsidRPr="00375E5E">
        <w:t>The project supplied is written in Java, but Jenkins can be set up as a Continuous Integration pipeline for any buildable software.</w:t>
      </w:r>
    </w:p>
    <w:p w14:paraId="1AF9835C" w14:textId="77777777" w:rsidR="000D5E86" w:rsidRPr="00375E5E" w:rsidRDefault="000D5E86" w:rsidP="000D5E86">
      <w:pPr>
        <w:pStyle w:val="Heading1"/>
      </w:pPr>
      <w:bookmarkStart w:id="1" w:name="objectives"/>
      <w:r w:rsidRPr="00375E5E">
        <w:t>Objectives</w:t>
      </w:r>
    </w:p>
    <w:p w14:paraId="71312E1F" w14:textId="77777777" w:rsidR="000D5E86" w:rsidRPr="00375E5E" w:rsidRDefault="000D5E86" w:rsidP="000D5E86">
      <w:pPr>
        <w:pStyle w:val="Compact"/>
      </w:pPr>
      <w:r w:rsidRPr="00375E5E">
        <w:t>To get Jenkins up and running on your system using Tomcat Server</w:t>
      </w:r>
    </w:p>
    <w:p w14:paraId="06C342F7" w14:textId="77777777" w:rsidR="000D5E86" w:rsidRPr="00375E5E" w:rsidRDefault="000D5E86" w:rsidP="000D5E86">
      <w:pPr>
        <w:pStyle w:val="Compact"/>
      </w:pPr>
      <w:r w:rsidRPr="00375E5E">
        <w:t>To explore the options Jenkins gives us for connecting to other services</w:t>
      </w:r>
    </w:p>
    <w:p w14:paraId="0BECC032" w14:textId="77777777" w:rsidR="000D5E86" w:rsidRPr="00375E5E" w:rsidRDefault="000D5E86" w:rsidP="000D5E86">
      <w:pPr>
        <w:pStyle w:val="Compact"/>
      </w:pPr>
      <w:r w:rsidRPr="00375E5E">
        <w:t>To explore the Jenkins dashboard</w:t>
      </w:r>
    </w:p>
    <w:p w14:paraId="580D8A9E" w14:textId="4EFCA04F" w:rsidR="000D5E86" w:rsidRPr="00375E5E" w:rsidRDefault="000D5E86" w:rsidP="000D5E86">
      <w:pPr>
        <w:pStyle w:val="Heading1"/>
      </w:pPr>
      <w:bookmarkStart w:id="2" w:name="download-the-latest-version-of-tomcat-9"/>
      <w:bookmarkStart w:id="3" w:name="tooling-downloads"/>
      <w:bookmarkEnd w:id="1"/>
      <w:r w:rsidRPr="00375E5E">
        <w:t>Download the latest version of Tomcat 9</w:t>
      </w:r>
    </w:p>
    <w:p w14:paraId="0EA07C15" w14:textId="62397C00" w:rsidR="003A680A" w:rsidRDefault="003A680A" w:rsidP="000D5E86">
      <w:pPr>
        <w:pStyle w:val="FirstParagraph"/>
      </w:pPr>
      <w:r>
        <w:t>Download the version of Tomcat relevant for your operating system from this page:</w:t>
      </w:r>
    </w:p>
    <w:p w14:paraId="382A2F4A" w14:textId="4FA4E59B" w:rsidR="003A680A" w:rsidRDefault="003A680A" w:rsidP="003A680A">
      <w:pPr>
        <w:pStyle w:val="Code"/>
      </w:pPr>
      <w:r w:rsidRPr="003A680A">
        <w:t>https://tomcat.apache.org/download-90.cgi</w:t>
      </w:r>
    </w:p>
    <w:p w14:paraId="6BE72D53" w14:textId="5A304852" w:rsidR="003A680A" w:rsidRDefault="003A680A" w:rsidP="000D5E86">
      <w:pPr>
        <w:pStyle w:val="FirstParagraph"/>
      </w:pPr>
      <w:r>
        <w:t xml:space="preserve">(For Windows, choose the </w:t>
      </w:r>
      <w:r w:rsidRPr="003410E6">
        <w:rPr>
          <w:b/>
          <w:bCs/>
        </w:rPr>
        <w:t>64-bit Windows zip</w:t>
      </w:r>
      <w:r>
        <w:t>, for other systems choose zip or tar.gz)</w:t>
      </w:r>
    </w:p>
    <w:p w14:paraId="0953572C" w14:textId="1698D91D" w:rsidR="003410E6" w:rsidRDefault="003410E6" w:rsidP="000D5E86">
      <w:pPr>
        <w:pStyle w:val="FirstParagraph"/>
      </w:pPr>
      <w:r>
        <w:t>Expand the zip file and save in a folder like c:\</w:t>
      </w:r>
      <w:r w:rsidRPr="003410E6">
        <w:t xml:space="preserve"> </w:t>
      </w:r>
      <w:r w:rsidRPr="003410E6">
        <w:t>apache-tomcat-9.0.48</w:t>
      </w:r>
    </w:p>
    <w:p w14:paraId="7EA58FC3" w14:textId="5256EDA1" w:rsidR="000D5E86" w:rsidRPr="00375E5E" w:rsidRDefault="000D5E86" w:rsidP="000D5E86">
      <w:pPr>
        <w:pStyle w:val="FirstParagraph"/>
      </w:pPr>
      <w:r w:rsidRPr="00375E5E">
        <w:t xml:space="preserve">Expand the contents of the downloaded zip file into a suitable </w:t>
      </w:r>
      <w:r w:rsidR="003A680A">
        <w:t>folder</w:t>
      </w:r>
      <w:r w:rsidRPr="00375E5E">
        <w:t xml:space="preserve"> on disk</w:t>
      </w:r>
      <w:r w:rsidR="003A680A">
        <w:t xml:space="preserve"> (e.g. c:\tomcat)</w:t>
      </w:r>
    </w:p>
    <w:p w14:paraId="3089345C" w14:textId="36054E99" w:rsidR="000D5E86" w:rsidRPr="00375E5E" w:rsidRDefault="000D5E86" w:rsidP="000D5E86">
      <w:pPr>
        <w:pStyle w:val="Heading1"/>
      </w:pPr>
      <w:bookmarkStart w:id="4" w:name="X149bf64db9c879cf8f9e08f24bdeff02ca08b9c"/>
      <w:bookmarkEnd w:id="2"/>
      <w:r w:rsidRPr="00375E5E">
        <w:t>Download Jenkins Generic Java Package (.war)</w:t>
      </w:r>
    </w:p>
    <w:p w14:paraId="1AAA8577" w14:textId="2FCB1140" w:rsidR="000D5E86" w:rsidRDefault="000D5E86" w:rsidP="000D5E86">
      <w:pPr>
        <w:pStyle w:val="FirstParagraph"/>
      </w:pPr>
      <w:r w:rsidRPr="00375E5E">
        <w:t xml:space="preserve">Find the Long-term Support (LTS) version of the </w:t>
      </w:r>
      <w:r w:rsidR="003A680A">
        <w:t xml:space="preserve">Jenkins </w:t>
      </w:r>
      <w:r w:rsidRPr="00375E5E">
        <w:t>Generic Java Package from</w:t>
      </w:r>
      <w:r w:rsidR="003A680A">
        <w:t xml:space="preserve"> this page </w:t>
      </w:r>
      <w:r w:rsidRPr="00375E5E">
        <w:t>and download it</w:t>
      </w:r>
      <w:r w:rsidR="003A680A">
        <w:t>:</w:t>
      </w:r>
    </w:p>
    <w:p w14:paraId="1C619CBE" w14:textId="4D2EA666" w:rsidR="003A680A" w:rsidRPr="00375E5E" w:rsidRDefault="003A680A" w:rsidP="003A680A">
      <w:pPr>
        <w:pStyle w:val="Code"/>
      </w:pPr>
      <w:r w:rsidRPr="003A680A">
        <w:t>https://www.jenkins.io/download/</w:t>
      </w:r>
    </w:p>
    <w:p w14:paraId="1ACEEA1E" w14:textId="6D960787" w:rsidR="000D5E86" w:rsidRPr="00375E5E" w:rsidRDefault="000E3EE7" w:rsidP="000D5E86">
      <w:pPr>
        <w:pStyle w:val="FirstParagraph"/>
      </w:pPr>
      <w:r>
        <w:t xml:space="preserve">The file downloaded should be called </w:t>
      </w:r>
      <w:r w:rsidRPr="000E3EE7">
        <w:rPr>
          <w:b/>
          <w:bCs/>
        </w:rPr>
        <w:t>jenkins.war</w:t>
      </w:r>
    </w:p>
    <w:p w14:paraId="0EF84A1B" w14:textId="77777777" w:rsidR="000D5E86" w:rsidRPr="00375E5E" w:rsidRDefault="000D5E86" w:rsidP="000D5E86">
      <w:pPr>
        <w:pStyle w:val="Heading1"/>
      </w:pPr>
      <w:bookmarkStart w:id="5" w:name="setting-up-the-tomcat-server"/>
      <w:bookmarkEnd w:id="3"/>
      <w:bookmarkEnd w:id="4"/>
      <w:r w:rsidRPr="00375E5E">
        <w:t>Setting up the Tomcat Server</w:t>
      </w:r>
    </w:p>
    <w:p w14:paraId="663FB30A" w14:textId="77777777" w:rsidR="000D5E86" w:rsidRPr="00375E5E" w:rsidRDefault="000D5E86" w:rsidP="008A4B91">
      <w:pPr>
        <w:pStyle w:val="Compact"/>
        <w:numPr>
          <w:ilvl w:val="0"/>
          <w:numId w:val="5"/>
        </w:numPr>
      </w:pPr>
      <w:r w:rsidRPr="00375E5E">
        <w:t>Open a terminal or Command Prompt</w:t>
      </w:r>
    </w:p>
    <w:p w14:paraId="34C4808B" w14:textId="77777777" w:rsidR="000D5E86" w:rsidRPr="00375E5E" w:rsidRDefault="000D5E86" w:rsidP="000D5E86">
      <w:pPr>
        <w:pStyle w:val="Compact"/>
      </w:pPr>
      <w:r w:rsidRPr="00375E5E">
        <w:t>Navigate to the /bin folder in the extracted apache folder</w:t>
      </w:r>
    </w:p>
    <w:p w14:paraId="2991E829" w14:textId="77777777" w:rsidR="00206023" w:rsidRDefault="000D5E86" w:rsidP="000D5E86">
      <w:pPr>
        <w:pStyle w:val="Compact"/>
      </w:pPr>
      <w:r w:rsidRPr="00375E5E">
        <w:t>For Windows</w:t>
      </w:r>
      <w:r w:rsidR="00206023">
        <w:t>...</w:t>
      </w:r>
    </w:p>
    <w:p w14:paraId="71841C46" w14:textId="6C3E355B" w:rsidR="000D5E86" w:rsidRPr="00375E5E" w:rsidRDefault="000D5E86" w:rsidP="00206023">
      <w:pPr>
        <w:pStyle w:val="Compact-2"/>
      </w:pPr>
      <w:r w:rsidRPr="00375E5E">
        <w:t xml:space="preserve">type the command </w:t>
      </w:r>
      <w:r w:rsidRPr="00206023">
        <w:rPr>
          <w:rStyle w:val="CodeChar"/>
        </w:rPr>
        <w:t>startup.bat</w:t>
      </w:r>
    </w:p>
    <w:p w14:paraId="01C9F15B" w14:textId="34CDC65A" w:rsidR="00206023" w:rsidRDefault="00206023" w:rsidP="00206023">
      <w:pPr>
        <w:pStyle w:val="Compact-2"/>
      </w:pPr>
      <w:r>
        <w:t>If a pop-up asks for permission to let Tomcat to go through firewalls, say yes</w:t>
      </w:r>
    </w:p>
    <w:p w14:paraId="743DAA14" w14:textId="4DF9C366" w:rsidR="000D5E86" w:rsidRPr="00375E5E" w:rsidRDefault="000D5E86" w:rsidP="000D5E86">
      <w:pPr>
        <w:pStyle w:val="Compact"/>
      </w:pPr>
      <w:r w:rsidRPr="00375E5E">
        <w:t>For MacOS:</w:t>
      </w:r>
    </w:p>
    <w:p w14:paraId="7CB2BCD2" w14:textId="6024530D" w:rsidR="000D5E86" w:rsidRPr="00375E5E" w:rsidRDefault="000D5E86" w:rsidP="000D5E86">
      <w:pPr>
        <w:pStyle w:val="Compact-2"/>
      </w:pPr>
      <w:r w:rsidRPr="00375E5E">
        <w:t>Change the ownership of the apache folder using the command</w:t>
      </w:r>
      <w:r w:rsidR="00206023">
        <w:br/>
      </w:r>
      <w:r w:rsidRPr="00375E5E">
        <w:rPr>
          <w:rStyle w:val="VerbatimChar"/>
        </w:rPr>
        <w:t>sudo chown -R &lt;your_username&gt; /&lt;apache_folder_name&gt;</w:t>
      </w:r>
    </w:p>
    <w:p w14:paraId="7002B25B" w14:textId="76CD9218" w:rsidR="000D5E86" w:rsidRPr="00375E5E" w:rsidRDefault="000D5E86" w:rsidP="000D5E86">
      <w:pPr>
        <w:pStyle w:val="Compact-2"/>
      </w:pPr>
      <w:r w:rsidRPr="00375E5E">
        <w:t xml:space="preserve">Change the permissions in the </w:t>
      </w:r>
      <w:r w:rsidRPr="00375E5E">
        <w:rPr>
          <w:b/>
        </w:rPr>
        <w:t>bin</w:t>
      </w:r>
      <w:r w:rsidRPr="00375E5E">
        <w:t xml:space="preserve"> folder using the command</w:t>
      </w:r>
      <w:r w:rsidR="00206023">
        <w:br/>
      </w:r>
      <w:r w:rsidRPr="00375E5E">
        <w:rPr>
          <w:rStyle w:val="VerbatimChar"/>
        </w:rPr>
        <w:t>sudo chmod +x /&lt;apache_folder_name&gt;/bin/*.sh</w:t>
      </w:r>
    </w:p>
    <w:p w14:paraId="328146D1" w14:textId="77777777" w:rsidR="000D5E86" w:rsidRPr="00375E5E" w:rsidRDefault="000D5E86" w:rsidP="000D5E86">
      <w:pPr>
        <w:pStyle w:val="Compact-2"/>
      </w:pPr>
      <w:r w:rsidRPr="00375E5E">
        <w:t xml:space="preserve">With the terminal pointing to the </w:t>
      </w:r>
      <w:r w:rsidRPr="00375E5E">
        <w:rPr>
          <w:b/>
        </w:rPr>
        <w:t>bin</w:t>
      </w:r>
      <w:r w:rsidRPr="00375E5E">
        <w:t xml:space="preserve"> folder type the command </w:t>
      </w:r>
      <w:r w:rsidRPr="00375E5E">
        <w:rPr>
          <w:rStyle w:val="VerbatimChar"/>
        </w:rPr>
        <w:t>startup.sh</w:t>
      </w:r>
    </w:p>
    <w:p w14:paraId="2486A036" w14:textId="77777777" w:rsidR="000D5E86" w:rsidRPr="00375E5E" w:rsidRDefault="000D5E86" w:rsidP="000D5E86">
      <w:pPr>
        <w:pStyle w:val="Compact"/>
      </w:pPr>
      <w:r w:rsidRPr="00375E5E">
        <w:t>Some logging should be done in the console.</w:t>
      </w:r>
    </w:p>
    <w:p w14:paraId="5BBCFAC0" w14:textId="6C92F821" w:rsidR="000D5E86" w:rsidRDefault="000D5E86" w:rsidP="000D5E86">
      <w:pPr>
        <w:pStyle w:val="Compact"/>
      </w:pPr>
      <w:r w:rsidRPr="00375E5E">
        <w:t xml:space="preserve">Navigate to </w:t>
      </w:r>
      <w:hyperlink r:id="rId7">
        <w:r w:rsidRPr="00375E5E">
          <w:rPr>
            <w:rStyle w:val="Hyperlink"/>
            <w:color w:val="auto"/>
          </w:rPr>
          <w:t>http://localhost:8080</w:t>
        </w:r>
      </w:hyperlink>
      <w:r w:rsidRPr="00375E5E">
        <w:t xml:space="preserve"> in your browser to check to see that the server is running.</w:t>
      </w:r>
    </w:p>
    <w:p w14:paraId="5D460518" w14:textId="0D3D3783" w:rsidR="00206023" w:rsidRPr="00375E5E" w:rsidRDefault="00206023" w:rsidP="00206023">
      <w:pPr>
        <w:pStyle w:val="FirstParagraph"/>
      </w:pPr>
      <w:r w:rsidRPr="00206023">
        <w:rPr>
          <w:noProof/>
        </w:rPr>
        <w:drawing>
          <wp:inline distT="0" distB="0" distL="0" distR="0" wp14:anchorId="00875431" wp14:editId="248BFFB2">
            <wp:extent cx="4953600" cy="2721600"/>
            <wp:effectExtent l="19050" t="1905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53600" cy="2721600"/>
                    </a:xfrm>
                    <a:prstGeom prst="rect">
                      <a:avLst/>
                    </a:prstGeom>
                    <a:ln>
                      <a:solidFill>
                        <a:schemeClr val="tx1"/>
                      </a:solidFill>
                    </a:ln>
                  </pic:spPr>
                </pic:pic>
              </a:graphicData>
            </a:graphic>
          </wp:inline>
        </w:drawing>
      </w:r>
    </w:p>
    <w:p w14:paraId="7BEC8E5C" w14:textId="77777777" w:rsidR="000D5E86" w:rsidRPr="00375E5E" w:rsidRDefault="000D5E86" w:rsidP="000D5E86">
      <w:pPr>
        <w:pStyle w:val="Heading1"/>
      </w:pPr>
      <w:bookmarkStart w:id="6" w:name="installing-jenkins"/>
      <w:bookmarkEnd w:id="5"/>
      <w:r w:rsidRPr="00375E5E">
        <w:t>Installing Jenkins</w:t>
      </w:r>
    </w:p>
    <w:p w14:paraId="3D1E4DDE" w14:textId="3E4502B1" w:rsidR="000D5E86" w:rsidRPr="00375E5E" w:rsidRDefault="000D5E86" w:rsidP="008A4B91">
      <w:pPr>
        <w:pStyle w:val="Compact"/>
        <w:numPr>
          <w:ilvl w:val="0"/>
          <w:numId w:val="6"/>
        </w:numPr>
      </w:pPr>
      <w:r w:rsidRPr="00375E5E">
        <w:t xml:space="preserve">Copy the </w:t>
      </w:r>
      <w:r w:rsidRPr="00375E5E">
        <w:rPr>
          <w:rStyle w:val="VerbatimChar"/>
          <w:rFonts w:ascii="Montserrat" w:hAnsi="Montserrat"/>
          <w:bCs/>
        </w:rPr>
        <w:t>jenkins.war</w:t>
      </w:r>
      <w:r w:rsidRPr="00375E5E">
        <w:t xml:space="preserve"> file </w:t>
      </w:r>
      <w:r w:rsidR="000E3EE7">
        <w:t xml:space="preserve">you downloaded earlier </w:t>
      </w:r>
      <w:r w:rsidRPr="00375E5E">
        <w:t xml:space="preserve">into the </w:t>
      </w:r>
      <w:r w:rsidRPr="00375E5E">
        <w:rPr>
          <w:rStyle w:val="VerbatimChar"/>
        </w:rPr>
        <w:t>&lt;apache_folder_name&gt;/webapps</w:t>
      </w:r>
      <w:r w:rsidRPr="00375E5E">
        <w:t xml:space="preserve"> folder</w:t>
      </w:r>
    </w:p>
    <w:p w14:paraId="4E9E0D99" w14:textId="77777777" w:rsidR="000D5E86" w:rsidRPr="00375E5E" w:rsidRDefault="000D5E86" w:rsidP="000D5E86">
      <w:pPr>
        <w:pStyle w:val="Compact"/>
      </w:pPr>
      <w:r w:rsidRPr="00375E5E">
        <w:t xml:space="preserve">A folder called </w:t>
      </w:r>
      <w:r w:rsidRPr="00375E5E">
        <w:rPr>
          <w:rStyle w:val="VerbatimChar"/>
        </w:rPr>
        <w:t>Jenkins</w:t>
      </w:r>
      <w:r w:rsidRPr="00375E5E">
        <w:t xml:space="preserve"> should be automatically generated</w:t>
      </w:r>
    </w:p>
    <w:p w14:paraId="207C7928" w14:textId="77777777" w:rsidR="000D5E86" w:rsidRPr="00375E5E" w:rsidRDefault="000D5E86" w:rsidP="000D5E86">
      <w:pPr>
        <w:pStyle w:val="Compact"/>
        <w:rPr>
          <w:rStyle w:val="VerbatimChar"/>
        </w:rPr>
      </w:pPr>
      <w:r w:rsidRPr="00375E5E">
        <w:t xml:space="preserve">Navigate to </w:t>
      </w:r>
      <w:hyperlink r:id="rId9">
        <w:r w:rsidRPr="00375E5E">
          <w:rPr>
            <w:rStyle w:val="VerbatimChar"/>
          </w:rPr>
          <w:t>http://localhost:8080/jenkins</w:t>
        </w:r>
      </w:hyperlink>
    </w:p>
    <w:p w14:paraId="6240AD73" w14:textId="77777777" w:rsidR="000D5E86" w:rsidRPr="00375E5E" w:rsidRDefault="000D5E86" w:rsidP="000D5E86">
      <w:pPr>
        <w:pStyle w:val="Compact"/>
      </w:pPr>
      <w:r w:rsidRPr="00375E5E">
        <w:t>You should see the Jenkins login page</w:t>
      </w:r>
    </w:p>
    <w:p w14:paraId="664AFE46" w14:textId="77777777" w:rsidR="000D5E86" w:rsidRPr="00375E5E" w:rsidRDefault="000D5E86" w:rsidP="000D5E86">
      <w:pPr>
        <w:pStyle w:val="Heading1"/>
      </w:pPr>
      <w:bookmarkStart w:id="7" w:name="initially-setting-up-jenkins"/>
      <w:bookmarkEnd w:id="6"/>
      <w:r w:rsidRPr="00375E5E">
        <w:t>Initially Setting Up Jenkins</w:t>
      </w:r>
    </w:p>
    <w:p w14:paraId="1E330014" w14:textId="47BE68EE" w:rsidR="000D5E86" w:rsidRDefault="000D5E86" w:rsidP="008A4B91">
      <w:pPr>
        <w:pStyle w:val="Compact"/>
        <w:numPr>
          <w:ilvl w:val="0"/>
          <w:numId w:val="7"/>
        </w:numPr>
      </w:pPr>
      <w:r w:rsidRPr="00375E5E">
        <w:t>Jenkins (now) requires you to provide the admin password when first accessing the server. Follow the instructions on the screen to retrieve it.</w:t>
      </w:r>
    </w:p>
    <w:p w14:paraId="6ECC60AE" w14:textId="1196A25A" w:rsidR="00EA4E06" w:rsidRPr="00375E5E" w:rsidRDefault="000E3EE7" w:rsidP="00EA4E06">
      <w:pPr>
        <w:pStyle w:val="FirstParagraph"/>
        <w:ind w:left="432"/>
      </w:pPr>
      <w:r w:rsidRPr="000E3EE7">
        <w:rPr>
          <w:noProof/>
        </w:rPr>
        <w:drawing>
          <wp:inline distT="0" distB="0" distL="0" distR="0" wp14:anchorId="5ADF1B07" wp14:editId="6B4ADB7D">
            <wp:extent cx="4575600" cy="2912400"/>
            <wp:effectExtent l="19050" t="1905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75600" cy="2912400"/>
                    </a:xfrm>
                    <a:prstGeom prst="rect">
                      <a:avLst/>
                    </a:prstGeom>
                    <a:ln>
                      <a:solidFill>
                        <a:schemeClr val="tx1"/>
                      </a:solidFill>
                    </a:ln>
                  </pic:spPr>
                </pic:pic>
              </a:graphicData>
            </a:graphic>
          </wp:inline>
        </w:drawing>
      </w:r>
    </w:p>
    <w:p w14:paraId="259283D0" w14:textId="2DB438E9" w:rsidR="000D5E86" w:rsidRPr="00375E5E" w:rsidRDefault="000D5E86" w:rsidP="008A4B91">
      <w:pPr>
        <w:pStyle w:val="Compact"/>
        <w:numPr>
          <w:ilvl w:val="0"/>
          <w:numId w:val="7"/>
        </w:numPr>
      </w:pPr>
      <w:r w:rsidRPr="00375E5E">
        <w:t xml:space="preserve">Obtain the initial admin password and copy it into the input in the window and click </w:t>
      </w:r>
      <w:r w:rsidRPr="00375E5E">
        <w:rPr>
          <w:rStyle w:val="VerbatimChar"/>
        </w:rPr>
        <w:t>Continue</w:t>
      </w:r>
    </w:p>
    <w:p w14:paraId="00D784BA" w14:textId="6EF29C8F" w:rsidR="000D5E86" w:rsidRPr="00375E5E" w:rsidRDefault="000D5E86" w:rsidP="000D5E86">
      <w:pPr>
        <w:pStyle w:val="Compact-2"/>
      </w:pPr>
      <w:r w:rsidRPr="00375E5E">
        <w:t xml:space="preserve">For Windows, use the </w:t>
      </w:r>
      <w:r w:rsidRPr="00375E5E">
        <w:rPr>
          <w:rStyle w:val="VerbatimChar"/>
        </w:rPr>
        <w:t>type</w:t>
      </w:r>
      <w:r w:rsidRPr="00375E5E">
        <w:t xml:space="preserve"> command followed by the appropriate path (as shown on screen) for your system</w:t>
      </w:r>
    </w:p>
    <w:p w14:paraId="670B95F4" w14:textId="31D33855" w:rsidR="000D5E86" w:rsidRDefault="000D5E86" w:rsidP="000D5E86">
      <w:pPr>
        <w:pStyle w:val="Compact-2"/>
      </w:pPr>
      <w:r w:rsidRPr="00375E5E">
        <w:t>For MacOS, locate the file through Finder and open it with ‘Text Editor’</w:t>
      </w:r>
    </w:p>
    <w:p w14:paraId="4284AF4C" w14:textId="3D4ADB7E" w:rsidR="000D5E86" w:rsidRDefault="000D5E86" w:rsidP="000D5E86">
      <w:pPr>
        <w:pStyle w:val="Compact"/>
      </w:pPr>
      <w:r w:rsidRPr="00375E5E">
        <w:t>When the next screen shows, you will be prompted to decide which plugins to install initially</w:t>
      </w:r>
    </w:p>
    <w:p w14:paraId="7BD33A80" w14:textId="6EE5B726" w:rsidR="000E3EE7" w:rsidRPr="00375E5E" w:rsidRDefault="000E3EE7" w:rsidP="000E3EE7">
      <w:pPr>
        <w:pStyle w:val="Compact"/>
        <w:numPr>
          <w:ilvl w:val="0"/>
          <w:numId w:val="0"/>
        </w:numPr>
        <w:ind w:left="431"/>
      </w:pPr>
      <w:r w:rsidRPr="000E3EE7">
        <w:rPr>
          <w:noProof/>
        </w:rPr>
        <w:drawing>
          <wp:inline distT="0" distB="0" distL="0" distR="0" wp14:anchorId="7DB00CEF" wp14:editId="65ED2ED3">
            <wp:extent cx="4953600" cy="3290400"/>
            <wp:effectExtent l="19050" t="1905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53600" cy="3290400"/>
                    </a:xfrm>
                    <a:prstGeom prst="rect">
                      <a:avLst/>
                    </a:prstGeom>
                    <a:ln>
                      <a:solidFill>
                        <a:schemeClr val="tx1"/>
                      </a:solidFill>
                    </a:ln>
                  </pic:spPr>
                </pic:pic>
              </a:graphicData>
            </a:graphic>
          </wp:inline>
        </w:drawing>
      </w:r>
    </w:p>
    <w:p w14:paraId="7745CD00" w14:textId="77777777" w:rsidR="000D5E86" w:rsidRPr="00375E5E" w:rsidRDefault="000D5E86" w:rsidP="000D5E86">
      <w:pPr>
        <w:pStyle w:val="Compact-2"/>
      </w:pPr>
      <w:r w:rsidRPr="00375E5E">
        <w:t xml:space="preserve">Click </w:t>
      </w:r>
      <w:r w:rsidRPr="00375E5E">
        <w:rPr>
          <w:rStyle w:val="VerbatimChar"/>
        </w:rPr>
        <w:t>Select plugins to install</w:t>
      </w:r>
    </w:p>
    <w:p w14:paraId="4BD66366" w14:textId="77777777" w:rsidR="000D5E86" w:rsidRPr="00375E5E" w:rsidRDefault="000D5E86" w:rsidP="000D5E86">
      <w:pPr>
        <w:pStyle w:val="Compact-2"/>
      </w:pPr>
      <w:r w:rsidRPr="00375E5E">
        <w:t>Do not remove any of the defaults</w:t>
      </w:r>
    </w:p>
    <w:p w14:paraId="7AB01731" w14:textId="52357809" w:rsidR="000D5E86" w:rsidRPr="00375E5E" w:rsidRDefault="000D5E86" w:rsidP="000D5E86">
      <w:pPr>
        <w:pStyle w:val="Compact-2"/>
      </w:pPr>
      <w:r w:rsidRPr="00375E5E">
        <w:t>Add the following by checking their box</w:t>
      </w:r>
      <w:r w:rsidR="000E3EE7">
        <w:t xml:space="preserve"> (you may find it useful to use the search box on the page to filter the list down to find each one)</w:t>
      </w:r>
    </w:p>
    <w:p w14:paraId="5076BC85" w14:textId="684AC7F6" w:rsidR="000D5E86" w:rsidRPr="00375E5E" w:rsidRDefault="000D5E86" w:rsidP="008A4B91">
      <w:pPr>
        <w:pStyle w:val="Compact-2"/>
        <w:numPr>
          <w:ilvl w:val="1"/>
          <w:numId w:val="4"/>
        </w:numPr>
      </w:pPr>
      <w:r w:rsidRPr="00375E5E">
        <w:t>JUnit - allows JUnit tests to be run</w:t>
      </w:r>
    </w:p>
    <w:p w14:paraId="762B0EC2" w14:textId="17E60847" w:rsidR="000D5E86" w:rsidRPr="00375E5E" w:rsidRDefault="000D5E86" w:rsidP="008A4B91">
      <w:pPr>
        <w:pStyle w:val="Compact-2"/>
        <w:numPr>
          <w:ilvl w:val="1"/>
          <w:numId w:val="4"/>
        </w:numPr>
      </w:pPr>
      <w:r w:rsidRPr="00375E5E">
        <w:t>BitBucket - allows integration with a BitBucket repository</w:t>
      </w:r>
    </w:p>
    <w:p w14:paraId="6CE21D83" w14:textId="28FDC513" w:rsidR="000D5E86" w:rsidRPr="00375E5E" w:rsidRDefault="000D5E86" w:rsidP="008A4B91">
      <w:pPr>
        <w:pStyle w:val="Compact-2"/>
        <w:numPr>
          <w:ilvl w:val="1"/>
          <w:numId w:val="4"/>
        </w:numPr>
      </w:pPr>
      <w:r w:rsidRPr="00375E5E">
        <w:t>Matrix Project</w:t>
      </w:r>
      <w:r w:rsidR="000E3EE7">
        <w:t xml:space="preserve"> -</w:t>
      </w:r>
      <w:r w:rsidRPr="00375E5E">
        <w:t xml:space="preserve"> a multi-project configuration tool</w:t>
      </w:r>
    </w:p>
    <w:p w14:paraId="3993204E" w14:textId="7B9289AE" w:rsidR="000D5E86" w:rsidRPr="00375E5E" w:rsidRDefault="000E3EE7" w:rsidP="008A4B91">
      <w:pPr>
        <w:pStyle w:val="Compact-2"/>
        <w:numPr>
          <w:ilvl w:val="1"/>
          <w:numId w:val="4"/>
        </w:numPr>
      </w:pPr>
      <w:r>
        <w:t>WMI Windows Agents -</w:t>
      </w:r>
      <w:r w:rsidR="000D5E86" w:rsidRPr="00375E5E">
        <w:t xml:space="preserve"> allows you to setup agents on Windows machines</w:t>
      </w:r>
      <w:r>
        <w:t xml:space="preserve"> (</w:t>
      </w:r>
      <w:r w:rsidR="000D5E86" w:rsidRPr="00375E5E">
        <w:t>not required on MacOS</w:t>
      </w:r>
      <w:r>
        <w:t>)</w:t>
      </w:r>
    </w:p>
    <w:p w14:paraId="5C4B1199" w14:textId="29F25351" w:rsidR="000D5E86" w:rsidRDefault="000D5E86" w:rsidP="000D5E86">
      <w:pPr>
        <w:pStyle w:val="Compact"/>
      </w:pPr>
      <w:r w:rsidRPr="00375E5E">
        <w:t xml:space="preserve">Click </w:t>
      </w:r>
      <w:r w:rsidRPr="00375E5E">
        <w:rPr>
          <w:rStyle w:val="VerbatimChar"/>
        </w:rPr>
        <w:t>Install</w:t>
      </w:r>
      <w:r w:rsidRPr="00375E5E">
        <w:t xml:space="preserve"> and wait for the process to complete</w:t>
      </w:r>
    </w:p>
    <w:p w14:paraId="50731760" w14:textId="130AF437" w:rsidR="00E00663" w:rsidRPr="00375E5E" w:rsidRDefault="00E00663" w:rsidP="00E00663">
      <w:pPr>
        <w:pStyle w:val="Compact"/>
        <w:numPr>
          <w:ilvl w:val="0"/>
          <w:numId w:val="0"/>
        </w:numPr>
        <w:ind w:left="431"/>
      </w:pPr>
      <w:r w:rsidRPr="00E00663">
        <w:rPr>
          <w:noProof/>
        </w:rPr>
        <w:drawing>
          <wp:inline distT="0" distB="0" distL="0" distR="0" wp14:anchorId="26478DF7" wp14:editId="755387AB">
            <wp:extent cx="4503600" cy="3668400"/>
            <wp:effectExtent l="19050" t="1905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03600" cy="3668400"/>
                    </a:xfrm>
                    <a:prstGeom prst="rect">
                      <a:avLst/>
                    </a:prstGeom>
                    <a:ln>
                      <a:solidFill>
                        <a:schemeClr val="tx1"/>
                      </a:solidFill>
                    </a:ln>
                  </pic:spPr>
                </pic:pic>
              </a:graphicData>
            </a:graphic>
          </wp:inline>
        </w:drawing>
      </w:r>
    </w:p>
    <w:p w14:paraId="46EEFC70" w14:textId="208890F3" w:rsidR="000D5E86" w:rsidRPr="00E00663" w:rsidRDefault="000D5E86" w:rsidP="000D5E86">
      <w:pPr>
        <w:pStyle w:val="Compact"/>
        <w:rPr>
          <w:rStyle w:val="VerbatimChar"/>
          <w:rFonts w:ascii="Montserrat" w:hAnsi="Montserrat"/>
          <w:b w:val="0"/>
        </w:rPr>
      </w:pPr>
      <w:r w:rsidRPr="00375E5E">
        <w:t xml:space="preserve">When the installation completes, create a user called </w:t>
      </w:r>
      <w:r w:rsidRPr="00375E5E">
        <w:rPr>
          <w:rStyle w:val="VerbatimChar"/>
        </w:rPr>
        <w:t>root</w:t>
      </w:r>
      <w:r w:rsidRPr="00375E5E">
        <w:t xml:space="preserve"> with a memorable password, click </w:t>
      </w:r>
      <w:r w:rsidRPr="00375E5E">
        <w:rPr>
          <w:rStyle w:val="VerbatimChar"/>
        </w:rPr>
        <w:t>Save and Finish</w:t>
      </w:r>
    </w:p>
    <w:p w14:paraId="322D8E6C" w14:textId="4167B789" w:rsidR="00E00663" w:rsidRPr="00375E5E" w:rsidRDefault="00E00663" w:rsidP="00E00663">
      <w:pPr>
        <w:pStyle w:val="Compact"/>
        <w:numPr>
          <w:ilvl w:val="0"/>
          <w:numId w:val="0"/>
        </w:numPr>
        <w:ind w:left="431"/>
      </w:pPr>
      <w:r w:rsidRPr="00E00663">
        <w:rPr>
          <w:noProof/>
        </w:rPr>
        <w:drawing>
          <wp:inline distT="0" distB="0" distL="0" distR="0" wp14:anchorId="42F8CC33" wp14:editId="6BB6C361">
            <wp:extent cx="3913200" cy="3085200"/>
            <wp:effectExtent l="19050" t="1905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13200" cy="3085200"/>
                    </a:xfrm>
                    <a:prstGeom prst="rect">
                      <a:avLst/>
                    </a:prstGeom>
                    <a:ln>
                      <a:solidFill>
                        <a:schemeClr val="tx1"/>
                      </a:solidFill>
                    </a:ln>
                  </pic:spPr>
                </pic:pic>
              </a:graphicData>
            </a:graphic>
          </wp:inline>
        </w:drawing>
      </w:r>
    </w:p>
    <w:p w14:paraId="59573711" w14:textId="5D724A69" w:rsidR="000D5E86" w:rsidRDefault="000D5E86" w:rsidP="000D5E86">
      <w:pPr>
        <w:pStyle w:val="Compact"/>
      </w:pPr>
      <w:r w:rsidRPr="00375E5E">
        <w:t xml:space="preserve">Leave the default URL and click </w:t>
      </w:r>
      <w:r w:rsidRPr="00375E5E">
        <w:rPr>
          <w:rStyle w:val="VerbatimChar"/>
        </w:rPr>
        <w:t>Save and Finish</w:t>
      </w:r>
      <w:r w:rsidRPr="00375E5E">
        <w:t xml:space="preserve"> again</w:t>
      </w:r>
    </w:p>
    <w:p w14:paraId="049D86D3" w14:textId="70DFBB75" w:rsidR="00E00663" w:rsidRPr="00375E5E" w:rsidRDefault="00E00663" w:rsidP="00E00663">
      <w:pPr>
        <w:pStyle w:val="Compact"/>
        <w:numPr>
          <w:ilvl w:val="0"/>
          <w:numId w:val="0"/>
        </w:numPr>
        <w:ind w:left="431"/>
      </w:pPr>
      <w:r w:rsidRPr="00E00663">
        <w:rPr>
          <w:noProof/>
        </w:rPr>
        <w:drawing>
          <wp:inline distT="0" distB="0" distL="0" distR="0" wp14:anchorId="52276341" wp14:editId="50EF5DCA">
            <wp:extent cx="3913200" cy="3085200"/>
            <wp:effectExtent l="19050" t="1905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13200" cy="3085200"/>
                    </a:xfrm>
                    <a:prstGeom prst="rect">
                      <a:avLst/>
                    </a:prstGeom>
                    <a:ln>
                      <a:solidFill>
                        <a:schemeClr val="tx1"/>
                      </a:solidFill>
                    </a:ln>
                  </pic:spPr>
                </pic:pic>
              </a:graphicData>
            </a:graphic>
          </wp:inline>
        </w:drawing>
      </w:r>
    </w:p>
    <w:p w14:paraId="01E873FA" w14:textId="77777777" w:rsidR="000D5E86" w:rsidRPr="00375E5E" w:rsidRDefault="000D5E86" w:rsidP="000D5E86">
      <w:pPr>
        <w:pStyle w:val="Compact"/>
      </w:pPr>
      <w:r w:rsidRPr="00375E5E">
        <w:t xml:space="preserve">Click </w:t>
      </w:r>
      <w:r w:rsidRPr="00375E5E">
        <w:rPr>
          <w:rStyle w:val="VerbatimChar"/>
        </w:rPr>
        <w:t>Start using Jenkins</w:t>
      </w:r>
    </w:p>
    <w:p w14:paraId="4DB5E768" w14:textId="264AA62F" w:rsidR="000D5E86" w:rsidRPr="00375E5E" w:rsidRDefault="000D5E86" w:rsidP="000D5E86">
      <w:pPr>
        <w:pStyle w:val="FirstParagraph"/>
      </w:pPr>
      <w:r w:rsidRPr="00375E5E">
        <w:t>If Jenkins looks like it is frozen when you click save and finish, refresh the page and continue as admin. The password will be the one you retrieved earlier from the file, but this can be changed via the dashboard later.</w:t>
      </w:r>
    </w:p>
    <w:p w14:paraId="567B535B" w14:textId="552AAD88" w:rsidR="000D5E86" w:rsidRDefault="000D5E86" w:rsidP="000D5E86">
      <w:pPr>
        <w:pStyle w:val="FirstParagraph"/>
      </w:pPr>
      <w:r w:rsidRPr="00375E5E">
        <w:t xml:space="preserve">You should now be presented with the dashboard. If it looks like the installer has crashed, then refresh the page. If this keeps happening, click </w:t>
      </w:r>
      <w:r w:rsidRPr="00375E5E">
        <w:rPr>
          <w:rStyle w:val="VerbatimChar"/>
        </w:rPr>
        <w:t>Continue as admin</w:t>
      </w:r>
      <w:r w:rsidRPr="00375E5E">
        <w:t xml:space="preserve"> rather than add a new admin user.</w:t>
      </w:r>
    </w:p>
    <w:p w14:paraId="61500F99" w14:textId="265CDCF2" w:rsidR="0009448F" w:rsidRPr="00375E5E" w:rsidRDefault="00E00663" w:rsidP="0009448F">
      <w:pPr>
        <w:pStyle w:val="FirstParagraph"/>
      </w:pPr>
      <w:r w:rsidRPr="00E00663">
        <w:rPr>
          <w:noProof/>
        </w:rPr>
        <w:drawing>
          <wp:inline distT="0" distB="0" distL="0" distR="0" wp14:anchorId="5394ED34" wp14:editId="1B00A1B1">
            <wp:extent cx="4791600" cy="2934000"/>
            <wp:effectExtent l="19050" t="1905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1600" cy="2934000"/>
                    </a:xfrm>
                    <a:prstGeom prst="rect">
                      <a:avLst/>
                    </a:prstGeom>
                    <a:ln>
                      <a:solidFill>
                        <a:schemeClr val="tx1"/>
                      </a:solidFill>
                    </a:ln>
                  </pic:spPr>
                </pic:pic>
              </a:graphicData>
            </a:graphic>
          </wp:inline>
        </w:drawing>
      </w:r>
    </w:p>
    <w:p w14:paraId="08F5D179" w14:textId="77777777" w:rsidR="000D5E86" w:rsidRPr="00375E5E" w:rsidRDefault="000D5E86" w:rsidP="000D5E86">
      <w:pPr>
        <w:pStyle w:val="Heading1"/>
      </w:pPr>
      <w:bookmarkStart w:id="8" w:name="installing-build-plugins"/>
      <w:bookmarkEnd w:id="7"/>
      <w:r w:rsidRPr="00375E5E">
        <w:t>Installing Build Plugins</w:t>
      </w:r>
    </w:p>
    <w:p w14:paraId="5971D6F6" w14:textId="77777777" w:rsidR="000D5E86" w:rsidRPr="00375E5E" w:rsidRDefault="000D5E86" w:rsidP="008A4B91">
      <w:pPr>
        <w:pStyle w:val="Compact"/>
        <w:numPr>
          <w:ilvl w:val="0"/>
          <w:numId w:val="8"/>
        </w:numPr>
      </w:pPr>
      <w:r w:rsidRPr="00375E5E">
        <w:t xml:space="preserve">Click </w:t>
      </w:r>
      <w:r w:rsidRPr="00E00663">
        <w:rPr>
          <w:rStyle w:val="VerbatimChar"/>
          <w:rFonts w:ascii="Montserrat" w:hAnsi="Montserrat"/>
          <w:bCs/>
        </w:rPr>
        <w:t>Manage Jenkins</w:t>
      </w:r>
      <w:r w:rsidRPr="00375E5E">
        <w:t xml:space="preserve"> from the menu on the left of the screen</w:t>
      </w:r>
    </w:p>
    <w:p w14:paraId="7F508A8F" w14:textId="1513AA0D" w:rsidR="000D5E86" w:rsidRDefault="000D5E86" w:rsidP="00375E5E">
      <w:pPr>
        <w:pStyle w:val="Compact"/>
      </w:pPr>
      <w:r w:rsidRPr="00375E5E">
        <w:t xml:space="preserve">Find </w:t>
      </w:r>
      <w:r w:rsidRPr="00375E5E">
        <w:rPr>
          <w:rStyle w:val="VerbatimChar"/>
          <w:rFonts w:ascii="Montserrat" w:hAnsi="Montserrat"/>
          <w:b w:val="0"/>
        </w:rPr>
        <w:t>Manage Plugins</w:t>
      </w:r>
      <w:r w:rsidRPr="00375E5E">
        <w:t xml:space="preserve"> from the list in the middle of the screen and click on it</w:t>
      </w:r>
    </w:p>
    <w:p w14:paraId="2E6F6102" w14:textId="285A22D7" w:rsidR="0009448F" w:rsidRPr="00375E5E" w:rsidRDefault="00E00663" w:rsidP="0009448F">
      <w:pPr>
        <w:pStyle w:val="FirstParagraph"/>
        <w:ind w:left="431"/>
      </w:pPr>
      <w:r w:rsidRPr="00E00663">
        <w:rPr>
          <w:noProof/>
        </w:rPr>
        <w:drawing>
          <wp:inline distT="0" distB="0" distL="0" distR="0" wp14:anchorId="24F75F49" wp14:editId="665834BC">
            <wp:extent cx="4791600" cy="2934000"/>
            <wp:effectExtent l="19050" t="1905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1600" cy="2934000"/>
                    </a:xfrm>
                    <a:prstGeom prst="rect">
                      <a:avLst/>
                    </a:prstGeom>
                    <a:ln>
                      <a:solidFill>
                        <a:schemeClr val="tx1"/>
                      </a:solidFill>
                    </a:ln>
                  </pic:spPr>
                </pic:pic>
              </a:graphicData>
            </a:graphic>
          </wp:inline>
        </w:drawing>
      </w:r>
    </w:p>
    <w:p w14:paraId="4FE07F11" w14:textId="7F2604C7" w:rsidR="000D5E86" w:rsidRDefault="000D5E86" w:rsidP="00375E5E">
      <w:pPr>
        <w:pStyle w:val="Compact"/>
      </w:pPr>
      <w:r w:rsidRPr="00375E5E">
        <w:t xml:space="preserve">Click on the </w:t>
      </w:r>
      <w:r w:rsidRPr="00375E5E">
        <w:rPr>
          <w:rStyle w:val="VerbatimChar"/>
        </w:rPr>
        <w:t>Available</w:t>
      </w:r>
      <w:r w:rsidRPr="00375E5E">
        <w:t xml:space="preserve"> tab ad then search for </w:t>
      </w:r>
      <w:r w:rsidRPr="00375E5E">
        <w:rPr>
          <w:rStyle w:val="VerbatimChar"/>
        </w:rPr>
        <w:t>Maven Integration</w:t>
      </w:r>
      <w:r w:rsidRPr="00375E5E">
        <w:t xml:space="preserve"> </w:t>
      </w:r>
    </w:p>
    <w:p w14:paraId="7092342C" w14:textId="5E3453DD" w:rsidR="0009448F" w:rsidRPr="00375E5E" w:rsidRDefault="00402497" w:rsidP="0009448F">
      <w:pPr>
        <w:pStyle w:val="FirstParagraph"/>
        <w:ind w:left="431"/>
      </w:pPr>
      <w:r w:rsidRPr="00402497">
        <w:rPr>
          <w:noProof/>
        </w:rPr>
        <w:drawing>
          <wp:inline distT="0" distB="0" distL="0" distR="0" wp14:anchorId="18822559" wp14:editId="53DF7590">
            <wp:extent cx="4791600" cy="2934000"/>
            <wp:effectExtent l="19050" t="1905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91600" cy="2934000"/>
                    </a:xfrm>
                    <a:prstGeom prst="rect">
                      <a:avLst/>
                    </a:prstGeom>
                    <a:ln>
                      <a:solidFill>
                        <a:schemeClr val="tx1"/>
                      </a:solidFill>
                    </a:ln>
                  </pic:spPr>
                </pic:pic>
              </a:graphicData>
            </a:graphic>
          </wp:inline>
        </w:drawing>
      </w:r>
    </w:p>
    <w:p w14:paraId="5D95F6DD" w14:textId="43CDA028" w:rsidR="00402497" w:rsidRDefault="00402497" w:rsidP="00375E5E">
      <w:pPr>
        <w:pStyle w:val="Compact"/>
      </w:pPr>
      <w:r>
        <w:t>Tick the Maven Integration box</w:t>
      </w:r>
    </w:p>
    <w:p w14:paraId="72779766" w14:textId="173B6B74" w:rsidR="000D5E86" w:rsidRPr="00375E5E" w:rsidRDefault="000D5E86" w:rsidP="00375E5E">
      <w:pPr>
        <w:pStyle w:val="Compact"/>
      </w:pPr>
      <w:r w:rsidRPr="00375E5E">
        <w:t xml:space="preserve">Click </w:t>
      </w:r>
      <w:r w:rsidRPr="00375E5E">
        <w:rPr>
          <w:rStyle w:val="VerbatimChar"/>
        </w:rPr>
        <w:t>Download now and install after restart</w:t>
      </w:r>
    </w:p>
    <w:p w14:paraId="2AC3CD19" w14:textId="384D244D" w:rsidR="00402497" w:rsidRDefault="00402497" w:rsidP="00375E5E">
      <w:pPr>
        <w:pStyle w:val="Compact"/>
      </w:pPr>
      <w:r>
        <w:t xml:space="preserve">Go back to your command / terminal window and stop </w:t>
      </w:r>
      <w:r w:rsidR="009A29C6">
        <w:t>Tomcat</w:t>
      </w:r>
      <w:r>
        <w:t xml:space="preserve"> (ctrl-C)</w:t>
      </w:r>
    </w:p>
    <w:p w14:paraId="50C83CFE" w14:textId="194B25F3" w:rsidR="00402497" w:rsidRDefault="00402497" w:rsidP="00375E5E">
      <w:pPr>
        <w:pStyle w:val="Compact"/>
      </w:pPr>
      <w:r>
        <w:t xml:space="preserve">Restart </w:t>
      </w:r>
      <w:r w:rsidR="009A29C6">
        <w:t>Tomcat</w:t>
      </w:r>
      <w:r>
        <w:t>, the same way you started it before</w:t>
      </w:r>
    </w:p>
    <w:p w14:paraId="0D1BEF6E" w14:textId="5425BDED" w:rsidR="000D5E86" w:rsidRPr="00375E5E" w:rsidRDefault="00402497" w:rsidP="00402497">
      <w:pPr>
        <w:pStyle w:val="Compact"/>
      </w:pPr>
      <w:r>
        <w:t>Refresh your browser, and log in again to Jenkins, using your root user credentials</w:t>
      </w:r>
    </w:p>
    <w:p w14:paraId="03BD018B" w14:textId="77777777" w:rsidR="000D5E86" w:rsidRPr="00375E5E" w:rsidRDefault="000D5E86" w:rsidP="00375E5E">
      <w:pPr>
        <w:pStyle w:val="Heading1"/>
      </w:pPr>
      <w:bookmarkStart w:id="9" w:name="enabling-maven"/>
      <w:bookmarkEnd w:id="8"/>
      <w:r w:rsidRPr="00375E5E">
        <w:t>Enabling Maven</w:t>
      </w:r>
    </w:p>
    <w:p w14:paraId="04F0D5EA" w14:textId="77777777" w:rsidR="000D5E86" w:rsidRPr="00375E5E" w:rsidRDefault="000D5E86" w:rsidP="008A4B91">
      <w:pPr>
        <w:pStyle w:val="Compact"/>
        <w:numPr>
          <w:ilvl w:val="0"/>
          <w:numId w:val="9"/>
        </w:numPr>
      </w:pPr>
      <w:r w:rsidRPr="00375E5E">
        <w:t xml:space="preserve">Click </w:t>
      </w:r>
      <w:r w:rsidRPr="00375E5E">
        <w:rPr>
          <w:rStyle w:val="VerbatimChar"/>
        </w:rPr>
        <w:t>Manage Jenkins</w:t>
      </w:r>
      <w:r w:rsidRPr="00375E5E">
        <w:t xml:space="preserve"> from the menu on the left of the screen</w:t>
      </w:r>
    </w:p>
    <w:p w14:paraId="264B3020" w14:textId="19130B58" w:rsidR="000D5E86" w:rsidRDefault="000D5E86" w:rsidP="00375E5E">
      <w:pPr>
        <w:pStyle w:val="Compact"/>
      </w:pPr>
      <w:r w:rsidRPr="00375E5E">
        <w:t xml:space="preserve">Find </w:t>
      </w:r>
      <w:r w:rsidRPr="00375E5E">
        <w:rPr>
          <w:rStyle w:val="VerbatimChar"/>
        </w:rPr>
        <w:t>Global Tool Configuration</w:t>
      </w:r>
      <w:r w:rsidRPr="00375E5E">
        <w:t xml:space="preserve"> from the list in the middle of the screen and click on i</w:t>
      </w:r>
      <w:r w:rsidR="00375E5E" w:rsidRPr="00375E5E">
        <w:t>t again.</w:t>
      </w:r>
    </w:p>
    <w:p w14:paraId="0AA6E5BF" w14:textId="79F9625C" w:rsidR="0009448F" w:rsidRPr="00375E5E" w:rsidRDefault="001746B3" w:rsidP="0009448F">
      <w:pPr>
        <w:pStyle w:val="FirstParagraph"/>
        <w:ind w:left="431"/>
      </w:pPr>
      <w:r w:rsidRPr="001746B3">
        <w:rPr>
          <w:noProof/>
        </w:rPr>
        <w:drawing>
          <wp:inline distT="0" distB="0" distL="0" distR="0" wp14:anchorId="6F3F4AF8" wp14:editId="2F4B2331">
            <wp:extent cx="4791600" cy="2930400"/>
            <wp:effectExtent l="19050" t="1905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1600" cy="2930400"/>
                    </a:xfrm>
                    <a:prstGeom prst="rect">
                      <a:avLst/>
                    </a:prstGeom>
                    <a:ln>
                      <a:solidFill>
                        <a:schemeClr val="tx1"/>
                      </a:solidFill>
                    </a:ln>
                  </pic:spPr>
                </pic:pic>
              </a:graphicData>
            </a:graphic>
          </wp:inline>
        </w:drawing>
      </w:r>
    </w:p>
    <w:p w14:paraId="2D82055B" w14:textId="7091D694" w:rsidR="000D5E86" w:rsidRPr="001746B3" w:rsidRDefault="000D5E86" w:rsidP="00375E5E">
      <w:pPr>
        <w:pStyle w:val="Compact"/>
        <w:rPr>
          <w:rStyle w:val="VerbatimChar"/>
          <w:rFonts w:ascii="Montserrat" w:hAnsi="Montserrat"/>
          <w:b w:val="0"/>
        </w:rPr>
      </w:pPr>
      <w:r w:rsidRPr="00375E5E">
        <w:t xml:space="preserve">Scroll down until you find the </w:t>
      </w:r>
      <w:r w:rsidRPr="00375E5E">
        <w:rPr>
          <w:rStyle w:val="VerbatimChar"/>
        </w:rPr>
        <w:t>Maven</w:t>
      </w:r>
      <w:r w:rsidRPr="00375E5E">
        <w:t xml:space="preserve"> section and click </w:t>
      </w:r>
      <w:r w:rsidRPr="00375E5E">
        <w:rPr>
          <w:rStyle w:val="VerbatimChar"/>
        </w:rPr>
        <w:t>Add Maven</w:t>
      </w:r>
    </w:p>
    <w:p w14:paraId="25E1EC6B" w14:textId="55BA971A" w:rsidR="001746B3" w:rsidRPr="00375E5E" w:rsidRDefault="001746B3" w:rsidP="001746B3">
      <w:pPr>
        <w:pStyle w:val="Compact"/>
        <w:numPr>
          <w:ilvl w:val="0"/>
          <w:numId w:val="0"/>
        </w:numPr>
        <w:ind w:left="431"/>
      </w:pPr>
      <w:r w:rsidRPr="001746B3">
        <w:rPr>
          <w:noProof/>
        </w:rPr>
        <w:drawing>
          <wp:inline distT="0" distB="0" distL="0" distR="0" wp14:anchorId="7243B3FB" wp14:editId="2732080B">
            <wp:extent cx="4791600" cy="2930400"/>
            <wp:effectExtent l="19050" t="1905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91600" cy="2930400"/>
                    </a:xfrm>
                    <a:prstGeom prst="rect">
                      <a:avLst/>
                    </a:prstGeom>
                    <a:ln>
                      <a:solidFill>
                        <a:schemeClr val="tx1"/>
                      </a:solidFill>
                    </a:ln>
                  </pic:spPr>
                </pic:pic>
              </a:graphicData>
            </a:graphic>
          </wp:inline>
        </w:drawing>
      </w:r>
    </w:p>
    <w:p w14:paraId="701443B4" w14:textId="5F5D55E0" w:rsidR="000D5E86" w:rsidRDefault="000D5E86" w:rsidP="00375E5E">
      <w:pPr>
        <w:pStyle w:val="Compact"/>
      </w:pPr>
      <w:r w:rsidRPr="00375E5E">
        <w:t xml:space="preserve">In the </w:t>
      </w:r>
      <w:r w:rsidRPr="00375E5E">
        <w:rPr>
          <w:rStyle w:val="VerbatimChar"/>
        </w:rPr>
        <w:t>Name</w:t>
      </w:r>
      <w:r w:rsidRPr="00375E5E">
        <w:t xml:space="preserve"> input box type </w:t>
      </w:r>
      <w:r w:rsidRPr="00375E5E">
        <w:rPr>
          <w:rStyle w:val="VerbatimChar"/>
        </w:rPr>
        <w:t>M3</w:t>
      </w:r>
      <w:r w:rsidRPr="00375E5E">
        <w:t xml:space="preserve"> and click </w:t>
      </w:r>
      <w:r w:rsidRPr="00375E5E">
        <w:rPr>
          <w:rStyle w:val="VerbatimChar"/>
        </w:rPr>
        <w:t>Save</w:t>
      </w:r>
      <w:r w:rsidRPr="00375E5E">
        <w:t xml:space="preserve"> </w:t>
      </w:r>
    </w:p>
    <w:p w14:paraId="1AB44A45" w14:textId="79381962" w:rsidR="0009448F" w:rsidRPr="00375E5E" w:rsidRDefault="001746B3" w:rsidP="0009448F">
      <w:pPr>
        <w:pStyle w:val="FirstParagraph"/>
        <w:ind w:left="431"/>
      </w:pPr>
      <w:r w:rsidRPr="001746B3">
        <w:rPr>
          <w:noProof/>
        </w:rPr>
        <w:drawing>
          <wp:inline distT="0" distB="0" distL="0" distR="0" wp14:anchorId="7832AA93" wp14:editId="4E07C197">
            <wp:extent cx="4795200" cy="3200400"/>
            <wp:effectExtent l="19050" t="1905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95200" cy="3200400"/>
                    </a:xfrm>
                    <a:prstGeom prst="rect">
                      <a:avLst/>
                    </a:prstGeom>
                    <a:ln>
                      <a:solidFill>
                        <a:schemeClr val="tx1"/>
                      </a:solidFill>
                    </a:ln>
                  </pic:spPr>
                </pic:pic>
              </a:graphicData>
            </a:graphic>
          </wp:inline>
        </w:drawing>
      </w:r>
    </w:p>
    <w:p w14:paraId="547653D0" w14:textId="77777777" w:rsidR="000D5E86" w:rsidRPr="00375E5E" w:rsidRDefault="000D5E86" w:rsidP="00375E5E">
      <w:pPr>
        <w:pStyle w:val="Compact"/>
      </w:pPr>
      <w:r w:rsidRPr="00375E5E">
        <w:t xml:space="preserve">You will be returned to the </w:t>
      </w:r>
      <w:r w:rsidRPr="00375E5E">
        <w:rPr>
          <w:rStyle w:val="VerbatimChar"/>
        </w:rPr>
        <w:t>Manage Jenkins</w:t>
      </w:r>
      <w:r w:rsidRPr="00375E5E">
        <w:t xml:space="preserve"> screen - it is now configured to build Maven jobs!</w:t>
      </w:r>
    </w:p>
    <w:p w14:paraId="5A7A437A" w14:textId="77777777" w:rsidR="000D5E86" w:rsidRPr="00375E5E" w:rsidRDefault="000D5E86" w:rsidP="00375E5E">
      <w:pPr>
        <w:pStyle w:val="Heading1"/>
      </w:pPr>
      <w:bookmarkStart w:id="10" w:name="creating-a-job"/>
      <w:bookmarkEnd w:id="9"/>
      <w:r w:rsidRPr="00375E5E">
        <w:t>Creating a Job</w:t>
      </w:r>
    </w:p>
    <w:p w14:paraId="6319DB11" w14:textId="77777777" w:rsidR="000D5E86" w:rsidRPr="00375E5E" w:rsidRDefault="000D5E86" w:rsidP="00375E5E">
      <w:pPr>
        <w:pStyle w:val="FirstParagraph"/>
      </w:pPr>
      <w:bookmarkStart w:id="11" w:name="overview"/>
      <w:r w:rsidRPr="00375E5E">
        <w:t>In this part of the activity, you will get Jenkins to monitor a pre-built project and build it and rebuild it on changes. This will be done via local files, but it can be configured to monitor Git repositories and rebuild when there are new commits to them.</w:t>
      </w:r>
    </w:p>
    <w:p w14:paraId="71F61010" w14:textId="77777777" w:rsidR="000D5E86" w:rsidRPr="00375E5E" w:rsidRDefault="000D5E86" w:rsidP="00375E5E">
      <w:pPr>
        <w:pStyle w:val="Heading1"/>
      </w:pPr>
      <w:bookmarkStart w:id="12" w:name="initialise-the-calculator-as-a-git-repo"/>
      <w:bookmarkEnd w:id="11"/>
      <w:r w:rsidRPr="00375E5E">
        <w:t>Initialise the Calculator as a Git repo</w:t>
      </w:r>
    </w:p>
    <w:p w14:paraId="07D31D71" w14:textId="3213BDB2" w:rsidR="000D5E86" w:rsidRPr="00375E5E" w:rsidRDefault="000D5E86" w:rsidP="00375E5E">
      <w:pPr>
        <w:pStyle w:val="FirstParagraph"/>
      </w:pPr>
      <w:r w:rsidRPr="00375E5E">
        <w:t>For this part of the activity</w:t>
      </w:r>
      <w:r w:rsidR="001746B3">
        <w:t xml:space="preserve"> we need to set up a new local Git repository.</w:t>
      </w:r>
      <w:r w:rsidRPr="00375E5E">
        <w:t xml:space="preserve"> </w:t>
      </w:r>
      <w:r w:rsidR="001746B3">
        <w:t>The initial content of the repository will come from this lab's starter files (Lab 9 - Java starter).</w:t>
      </w:r>
    </w:p>
    <w:p w14:paraId="395D6818" w14:textId="1F2D4906" w:rsidR="001746B3" w:rsidRDefault="001746B3" w:rsidP="008A4B91">
      <w:pPr>
        <w:pStyle w:val="Compact"/>
        <w:numPr>
          <w:ilvl w:val="0"/>
          <w:numId w:val="10"/>
        </w:numPr>
      </w:pPr>
      <w:r>
        <w:t>Copy the</w:t>
      </w:r>
      <w:r w:rsidR="004F7343">
        <w:t xml:space="preserve"> calculator-jenkins</w:t>
      </w:r>
      <w:r>
        <w:t xml:space="preserve"> folder to another </w:t>
      </w:r>
      <w:r w:rsidR="004F7343">
        <w:t xml:space="preserve">place </w:t>
      </w:r>
      <w:r>
        <w:t>on disk (e.g. c:\</w:t>
      </w:r>
      <w:r w:rsidR="004F7343">
        <w:t>calculator-jenkins</w:t>
      </w:r>
      <w:r>
        <w:t>)</w:t>
      </w:r>
    </w:p>
    <w:p w14:paraId="2EC466A3" w14:textId="27FABAFB" w:rsidR="001746B3" w:rsidRDefault="001746B3" w:rsidP="008A4B91">
      <w:pPr>
        <w:pStyle w:val="Compact"/>
        <w:numPr>
          <w:ilvl w:val="0"/>
          <w:numId w:val="10"/>
        </w:numPr>
      </w:pPr>
      <w:r>
        <w:t>Open a terminal / command window, and navigate into the folder above, e.g.</w:t>
      </w:r>
    </w:p>
    <w:p w14:paraId="58E400EE" w14:textId="2F9D5725" w:rsidR="001746B3" w:rsidRDefault="001746B3" w:rsidP="001746B3">
      <w:pPr>
        <w:pStyle w:val="Code"/>
      </w:pPr>
      <w:r>
        <w:t>cd c:\</w:t>
      </w:r>
      <w:r w:rsidR="004F7343">
        <w:t>calculator-jenkins</w:t>
      </w:r>
    </w:p>
    <w:p w14:paraId="32102A13" w14:textId="77777777" w:rsidR="004F7343" w:rsidRDefault="000D5E86" w:rsidP="00375E5E">
      <w:pPr>
        <w:pStyle w:val="Compact"/>
      </w:pPr>
      <w:r w:rsidRPr="00375E5E">
        <w:t xml:space="preserve">Initialise </w:t>
      </w:r>
      <w:r w:rsidR="004F7343">
        <w:t xml:space="preserve">the folder </w:t>
      </w:r>
      <w:r w:rsidRPr="00375E5E">
        <w:t>as a new Git repo</w:t>
      </w:r>
      <w:r w:rsidR="004F7343">
        <w:t>:</w:t>
      </w:r>
    </w:p>
    <w:p w14:paraId="00521DC0" w14:textId="5DE194A3" w:rsidR="000D5E86" w:rsidRPr="00375E5E" w:rsidRDefault="000D5E86" w:rsidP="004F7343">
      <w:pPr>
        <w:pStyle w:val="Code"/>
      </w:pPr>
      <w:r w:rsidRPr="00375E5E">
        <w:rPr>
          <w:rStyle w:val="VerbatimChar"/>
        </w:rPr>
        <w:t>git init</w:t>
      </w:r>
    </w:p>
    <w:p w14:paraId="4343C0EB" w14:textId="77777777" w:rsidR="004F7343" w:rsidRDefault="000D5E86" w:rsidP="00375E5E">
      <w:pPr>
        <w:pStyle w:val="Compact"/>
      </w:pPr>
      <w:r w:rsidRPr="00375E5E">
        <w:t>Add all of the files</w:t>
      </w:r>
      <w:r w:rsidR="004F7343">
        <w:t>:</w:t>
      </w:r>
    </w:p>
    <w:p w14:paraId="694C110F" w14:textId="359C2BA9" w:rsidR="000D5E86" w:rsidRPr="00375E5E" w:rsidRDefault="000D5E86" w:rsidP="004F7343">
      <w:pPr>
        <w:pStyle w:val="Code"/>
      </w:pPr>
      <w:r w:rsidRPr="00375E5E">
        <w:rPr>
          <w:rStyle w:val="VerbatimChar"/>
        </w:rPr>
        <w:t>git add .</w:t>
      </w:r>
    </w:p>
    <w:p w14:paraId="4592A1AE" w14:textId="77777777" w:rsidR="004F7343" w:rsidRDefault="000D5E86" w:rsidP="00375E5E">
      <w:pPr>
        <w:pStyle w:val="Compact"/>
      </w:pPr>
      <w:r w:rsidRPr="00375E5E">
        <w:t>Commit the files</w:t>
      </w:r>
      <w:r w:rsidR="004F7343">
        <w:t>:</w:t>
      </w:r>
    </w:p>
    <w:p w14:paraId="26376324" w14:textId="2E7B26F7" w:rsidR="000D5E86" w:rsidRPr="00375E5E" w:rsidRDefault="000D5E86" w:rsidP="004F7343">
      <w:pPr>
        <w:pStyle w:val="Code"/>
      </w:pPr>
      <w:r w:rsidRPr="00375E5E">
        <w:rPr>
          <w:rStyle w:val="VerbatimChar"/>
        </w:rPr>
        <w:t>git commit -m "Initial commit"</w:t>
      </w:r>
    </w:p>
    <w:p w14:paraId="35E31327" w14:textId="77777777" w:rsidR="000D5E86" w:rsidRPr="00375E5E" w:rsidRDefault="000D5E86" w:rsidP="00375E5E">
      <w:pPr>
        <w:pStyle w:val="Heading1"/>
      </w:pPr>
      <w:bookmarkStart w:id="13" w:name="set-up-a-job"/>
      <w:bookmarkEnd w:id="12"/>
      <w:r w:rsidRPr="00375E5E">
        <w:t>Set up a Job</w:t>
      </w:r>
    </w:p>
    <w:p w14:paraId="6362860C" w14:textId="77777777" w:rsidR="000D5E86" w:rsidRPr="00375E5E" w:rsidRDefault="000D5E86" w:rsidP="008A4B91">
      <w:pPr>
        <w:pStyle w:val="Compact"/>
        <w:numPr>
          <w:ilvl w:val="0"/>
          <w:numId w:val="11"/>
        </w:numPr>
      </w:pPr>
      <w:r w:rsidRPr="00375E5E">
        <w:t xml:space="preserve">Reopen your browser window and get to the Jenkins dashboard </w:t>
      </w:r>
      <w:hyperlink r:id="rId21">
        <w:r w:rsidRPr="00375E5E">
          <w:rPr>
            <w:rStyle w:val="Hyperlink"/>
          </w:rPr>
          <w:t>http://localhost:8080/jenkins</w:t>
        </w:r>
      </w:hyperlink>
      <w:r w:rsidRPr="00375E5E">
        <w:t>, logging in if necessary</w:t>
      </w:r>
    </w:p>
    <w:p w14:paraId="55BD741E" w14:textId="77777777" w:rsidR="000D5E86" w:rsidRPr="00375E5E" w:rsidRDefault="000D5E86" w:rsidP="00375E5E">
      <w:pPr>
        <w:pStyle w:val="Compact"/>
      </w:pPr>
      <w:r w:rsidRPr="00375E5E">
        <w:t xml:space="preserve">On the menu on the left, select </w:t>
      </w:r>
      <w:r w:rsidRPr="00375E5E">
        <w:rPr>
          <w:rStyle w:val="VerbatimChar"/>
        </w:rPr>
        <w:t>New Item</w:t>
      </w:r>
    </w:p>
    <w:p w14:paraId="601C831B" w14:textId="77777777" w:rsidR="000D5E86" w:rsidRPr="00375E5E" w:rsidRDefault="000D5E86" w:rsidP="00375E5E">
      <w:pPr>
        <w:pStyle w:val="Compact"/>
      </w:pPr>
      <w:r w:rsidRPr="00375E5E">
        <w:t xml:space="preserve">In the </w:t>
      </w:r>
      <w:r w:rsidRPr="00375E5E">
        <w:rPr>
          <w:rStyle w:val="VerbatimChar"/>
        </w:rPr>
        <w:t>Enter an item name</w:t>
      </w:r>
      <w:r w:rsidRPr="00375E5E">
        <w:t xml:space="preserve"> input box type </w:t>
      </w:r>
      <w:r w:rsidRPr="00375E5E">
        <w:rPr>
          <w:rStyle w:val="VerbatimChar"/>
        </w:rPr>
        <w:t>Calculator Job</w:t>
      </w:r>
    </w:p>
    <w:p w14:paraId="40DE8557" w14:textId="74D2EFF0" w:rsidR="000D5E86" w:rsidRDefault="000D5E86" w:rsidP="00375E5E">
      <w:pPr>
        <w:pStyle w:val="Compact"/>
      </w:pPr>
      <w:r w:rsidRPr="00375E5E">
        <w:t xml:space="preserve">Click on </w:t>
      </w:r>
      <w:r w:rsidRPr="00375E5E">
        <w:rPr>
          <w:rStyle w:val="VerbatimChar"/>
        </w:rPr>
        <w:t>Maven Project</w:t>
      </w:r>
      <w:r w:rsidRPr="00375E5E">
        <w:t xml:space="preserve"> so that a highlight box surrounds it</w:t>
      </w:r>
    </w:p>
    <w:p w14:paraId="5B4BD04F" w14:textId="61DC8658" w:rsidR="0009448F" w:rsidRPr="00375E5E" w:rsidRDefault="004F7343" w:rsidP="0009448F">
      <w:pPr>
        <w:pStyle w:val="FirstParagraph"/>
        <w:ind w:left="431"/>
      </w:pPr>
      <w:r w:rsidRPr="004F7343">
        <w:rPr>
          <w:noProof/>
        </w:rPr>
        <w:drawing>
          <wp:inline distT="0" distB="0" distL="0" distR="0" wp14:anchorId="641AB5B5" wp14:editId="0DBE76B9">
            <wp:extent cx="4795200" cy="3200400"/>
            <wp:effectExtent l="19050" t="1905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95200" cy="3200400"/>
                    </a:xfrm>
                    <a:prstGeom prst="rect">
                      <a:avLst/>
                    </a:prstGeom>
                    <a:ln>
                      <a:solidFill>
                        <a:schemeClr val="tx1"/>
                      </a:solidFill>
                    </a:ln>
                  </pic:spPr>
                </pic:pic>
              </a:graphicData>
            </a:graphic>
          </wp:inline>
        </w:drawing>
      </w:r>
    </w:p>
    <w:p w14:paraId="33AE2EFA" w14:textId="7618E255" w:rsidR="000D5E86" w:rsidRPr="00375E5E" w:rsidRDefault="000D5E86" w:rsidP="00375E5E">
      <w:pPr>
        <w:pStyle w:val="Compact"/>
      </w:pPr>
      <w:r w:rsidRPr="00375E5E">
        <w:t xml:space="preserve">Click </w:t>
      </w:r>
      <w:r w:rsidRPr="00375E5E">
        <w:rPr>
          <w:rStyle w:val="VerbatimChar"/>
        </w:rPr>
        <w:t>OK</w:t>
      </w:r>
      <w:r w:rsidRPr="00375E5E">
        <w:t xml:space="preserve"> </w:t>
      </w:r>
    </w:p>
    <w:p w14:paraId="3C4CF487" w14:textId="77777777" w:rsidR="000D5E86" w:rsidRPr="00375E5E" w:rsidRDefault="000D5E86" w:rsidP="00375E5E">
      <w:pPr>
        <w:pStyle w:val="Compact"/>
      </w:pPr>
      <w:r w:rsidRPr="00375E5E">
        <w:t xml:space="preserve">On the next screen, scroll down to the </w:t>
      </w:r>
      <w:r w:rsidRPr="00375E5E">
        <w:rPr>
          <w:rStyle w:val="VerbatimChar"/>
        </w:rPr>
        <w:t>Source Code Management</w:t>
      </w:r>
      <w:r w:rsidRPr="00375E5E">
        <w:t xml:space="preserve"> section</w:t>
      </w:r>
    </w:p>
    <w:p w14:paraId="6F4DB25C" w14:textId="1AC97FC7" w:rsidR="000D5E86" w:rsidRDefault="000D5E86" w:rsidP="00375E5E">
      <w:pPr>
        <w:pStyle w:val="Compact"/>
      </w:pPr>
      <w:r w:rsidRPr="00375E5E">
        <w:t xml:space="preserve">Select the </w:t>
      </w:r>
      <w:r w:rsidRPr="00375E5E">
        <w:rPr>
          <w:rStyle w:val="VerbatimChar"/>
        </w:rPr>
        <w:t>Git</w:t>
      </w:r>
      <w:r w:rsidRPr="00375E5E">
        <w:t xml:space="preserve"> radio button and enter the path to your </w:t>
      </w:r>
      <w:r w:rsidRPr="00375E5E">
        <w:rPr>
          <w:b/>
        </w:rPr>
        <w:t>Calculator</w:t>
      </w:r>
      <w:r w:rsidR="004F7343">
        <w:rPr>
          <w:b/>
        </w:rPr>
        <w:t>-jenkins</w:t>
      </w:r>
      <w:r w:rsidRPr="00375E5E">
        <w:t xml:space="preserve"> project</w:t>
      </w:r>
    </w:p>
    <w:p w14:paraId="68DEF052" w14:textId="011CC4E3" w:rsidR="004F7343" w:rsidRPr="00375E5E" w:rsidRDefault="004F7343" w:rsidP="004F7343">
      <w:pPr>
        <w:pStyle w:val="Compact"/>
        <w:numPr>
          <w:ilvl w:val="0"/>
          <w:numId w:val="0"/>
        </w:numPr>
        <w:ind w:left="431"/>
      </w:pPr>
      <w:r w:rsidRPr="004F7343">
        <w:rPr>
          <w:noProof/>
        </w:rPr>
        <w:drawing>
          <wp:inline distT="0" distB="0" distL="0" distR="0" wp14:anchorId="47B9E0DA" wp14:editId="4CBFEFDC">
            <wp:extent cx="4791600" cy="2746800"/>
            <wp:effectExtent l="19050" t="1905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1600" cy="2746800"/>
                    </a:xfrm>
                    <a:prstGeom prst="rect">
                      <a:avLst/>
                    </a:prstGeom>
                    <a:ln>
                      <a:solidFill>
                        <a:schemeClr val="tx1"/>
                      </a:solidFill>
                    </a:ln>
                  </pic:spPr>
                </pic:pic>
              </a:graphicData>
            </a:graphic>
          </wp:inline>
        </w:drawing>
      </w:r>
    </w:p>
    <w:p w14:paraId="12C07307" w14:textId="77777777" w:rsidR="000D5E86" w:rsidRPr="00375E5E" w:rsidRDefault="000D5E86" w:rsidP="00375E5E">
      <w:pPr>
        <w:pStyle w:val="Compact"/>
      </w:pPr>
      <w:r w:rsidRPr="00375E5E">
        <w:t xml:space="preserve">Click the </w:t>
      </w:r>
      <w:r w:rsidRPr="00375E5E">
        <w:rPr>
          <w:rStyle w:val="VerbatimChar"/>
        </w:rPr>
        <w:t>Save</w:t>
      </w:r>
      <w:r w:rsidRPr="00375E5E">
        <w:t xml:space="preserve"> button</w:t>
      </w:r>
    </w:p>
    <w:p w14:paraId="7C0993E7" w14:textId="77777777" w:rsidR="000D5E86" w:rsidRPr="00375E5E" w:rsidRDefault="000D5E86" w:rsidP="00375E5E">
      <w:pPr>
        <w:pStyle w:val="Heading1"/>
      </w:pPr>
      <w:bookmarkStart w:id="14" w:name="build-the-job"/>
      <w:bookmarkEnd w:id="13"/>
      <w:r w:rsidRPr="00375E5E">
        <w:t>Build the Job</w:t>
      </w:r>
    </w:p>
    <w:p w14:paraId="167C063F" w14:textId="36C36023" w:rsidR="000D5E86" w:rsidRDefault="000D5E86" w:rsidP="008A4B91">
      <w:pPr>
        <w:pStyle w:val="Compact"/>
        <w:numPr>
          <w:ilvl w:val="0"/>
          <w:numId w:val="12"/>
        </w:numPr>
      </w:pPr>
      <w:r w:rsidRPr="00375E5E">
        <w:t xml:space="preserve">Click </w:t>
      </w:r>
      <w:r w:rsidRPr="00375E5E">
        <w:rPr>
          <w:rStyle w:val="VerbatimChar"/>
          <w:rFonts w:ascii="Montserrat" w:hAnsi="Montserrat"/>
          <w:b w:val="0"/>
        </w:rPr>
        <w:t>Build Now</w:t>
      </w:r>
      <w:r w:rsidRPr="00375E5E">
        <w:t xml:space="preserve"> on the menu on the left of the screen - you will notice a </w:t>
      </w:r>
      <w:r w:rsidR="004F7343">
        <w:t xml:space="preserve">stripy </w:t>
      </w:r>
      <w:r w:rsidRPr="00375E5E">
        <w:t xml:space="preserve">progress bar appears in the </w:t>
      </w:r>
      <w:r w:rsidRPr="00375E5E">
        <w:rPr>
          <w:rStyle w:val="VerbatimChar"/>
          <w:rFonts w:ascii="Montserrat" w:hAnsi="Montserrat"/>
          <w:b w:val="0"/>
        </w:rPr>
        <w:t>Build History</w:t>
      </w:r>
      <w:r w:rsidRPr="00375E5E">
        <w:t xml:space="preserve"> section</w:t>
      </w:r>
    </w:p>
    <w:p w14:paraId="56A58FFA" w14:textId="510DB4B5" w:rsidR="004F7343" w:rsidRPr="00375E5E" w:rsidRDefault="004F7343" w:rsidP="004F7343">
      <w:pPr>
        <w:pStyle w:val="Compact"/>
        <w:numPr>
          <w:ilvl w:val="0"/>
          <w:numId w:val="0"/>
        </w:numPr>
        <w:ind w:left="432"/>
      </w:pPr>
      <w:r w:rsidRPr="004F7343">
        <w:rPr>
          <w:noProof/>
        </w:rPr>
        <w:drawing>
          <wp:inline distT="0" distB="0" distL="0" distR="0" wp14:anchorId="15DA5D25" wp14:editId="7D2C802D">
            <wp:extent cx="4795200" cy="3783600"/>
            <wp:effectExtent l="19050" t="19050" r="571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5200" cy="3783600"/>
                    </a:xfrm>
                    <a:prstGeom prst="rect">
                      <a:avLst/>
                    </a:prstGeom>
                    <a:ln>
                      <a:solidFill>
                        <a:schemeClr val="tx1"/>
                      </a:solidFill>
                    </a:ln>
                  </pic:spPr>
                </pic:pic>
              </a:graphicData>
            </a:graphic>
          </wp:inline>
        </w:drawing>
      </w:r>
    </w:p>
    <w:p w14:paraId="2F086625" w14:textId="1E1FCCA3" w:rsidR="000D5E86" w:rsidRDefault="000D5E86" w:rsidP="00375E5E">
      <w:pPr>
        <w:pStyle w:val="Compact"/>
      </w:pPr>
      <w:r w:rsidRPr="00375E5E">
        <w:t>Once the Job is complete, the progress bar will be replaced by a number link - this is the Build Number</w:t>
      </w:r>
    </w:p>
    <w:p w14:paraId="44FA5245" w14:textId="63ABCD83" w:rsidR="00510A31" w:rsidRPr="00375E5E" w:rsidRDefault="00510A31" w:rsidP="00510A31">
      <w:pPr>
        <w:pStyle w:val="Compact"/>
        <w:numPr>
          <w:ilvl w:val="0"/>
          <w:numId w:val="0"/>
        </w:numPr>
        <w:ind w:left="431"/>
      </w:pPr>
      <w:r w:rsidRPr="00510A31">
        <w:rPr>
          <w:noProof/>
        </w:rPr>
        <w:drawing>
          <wp:inline distT="0" distB="0" distL="0" distR="0" wp14:anchorId="50F81805" wp14:editId="32C712F4">
            <wp:extent cx="4795200" cy="2019600"/>
            <wp:effectExtent l="19050" t="1905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5200" cy="2019600"/>
                    </a:xfrm>
                    <a:prstGeom prst="rect">
                      <a:avLst/>
                    </a:prstGeom>
                    <a:ln>
                      <a:solidFill>
                        <a:schemeClr val="tx1"/>
                      </a:solidFill>
                    </a:ln>
                  </pic:spPr>
                </pic:pic>
              </a:graphicData>
            </a:graphic>
          </wp:inline>
        </w:drawing>
      </w:r>
    </w:p>
    <w:p w14:paraId="70436950" w14:textId="1A2EE57F" w:rsidR="000D5E86" w:rsidRDefault="000D5E86" w:rsidP="00375E5E">
      <w:pPr>
        <w:pStyle w:val="Compact"/>
      </w:pPr>
      <w:r w:rsidRPr="00375E5E">
        <w:t>Click the link to view the Build results</w:t>
      </w:r>
    </w:p>
    <w:p w14:paraId="1426FE39" w14:textId="034C678C" w:rsidR="00510A31" w:rsidRPr="00375E5E" w:rsidRDefault="00510A31" w:rsidP="00510A31">
      <w:pPr>
        <w:pStyle w:val="Compact"/>
        <w:numPr>
          <w:ilvl w:val="0"/>
          <w:numId w:val="0"/>
        </w:numPr>
        <w:ind w:left="431"/>
      </w:pPr>
      <w:r w:rsidRPr="00510A31">
        <w:rPr>
          <w:noProof/>
        </w:rPr>
        <w:drawing>
          <wp:inline distT="0" distB="0" distL="0" distR="0" wp14:anchorId="252D1943" wp14:editId="01EF7D44">
            <wp:extent cx="5212800" cy="3326400"/>
            <wp:effectExtent l="19050" t="19050" r="6985"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12800" cy="3326400"/>
                    </a:xfrm>
                    <a:prstGeom prst="rect">
                      <a:avLst/>
                    </a:prstGeom>
                    <a:ln>
                      <a:solidFill>
                        <a:schemeClr val="tx1"/>
                      </a:solidFill>
                    </a:ln>
                  </pic:spPr>
                </pic:pic>
              </a:graphicData>
            </a:graphic>
          </wp:inline>
        </w:drawing>
      </w:r>
    </w:p>
    <w:p w14:paraId="652C1407" w14:textId="5BA53F64" w:rsidR="000D5E86" w:rsidRDefault="000D5E86" w:rsidP="00375E5E">
      <w:pPr>
        <w:pStyle w:val="Compact"/>
      </w:pPr>
      <w:r w:rsidRPr="00375E5E">
        <w:t>You will observe that all the tests have passed and that the build was successful.</w:t>
      </w:r>
    </w:p>
    <w:p w14:paraId="6D7DC72E" w14:textId="055FDF27" w:rsidR="00510A31" w:rsidRPr="00375E5E" w:rsidRDefault="00510A31" w:rsidP="00375E5E">
      <w:pPr>
        <w:pStyle w:val="Compact"/>
      </w:pPr>
      <w:r>
        <w:t>Explore the information on this page and the linked pages, for example try drilling down into the test results, or the build artifacts.</w:t>
      </w:r>
    </w:p>
    <w:p w14:paraId="67093505" w14:textId="77777777" w:rsidR="000D5E86" w:rsidRPr="00375E5E" w:rsidRDefault="000D5E86" w:rsidP="00375E5E">
      <w:pPr>
        <w:pStyle w:val="Heading1"/>
      </w:pPr>
      <w:bookmarkStart w:id="15" w:name="configure-jenkins-build-triggers"/>
      <w:bookmarkEnd w:id="14"/>
      <w:r w:rsidRPr="00375E5E">
        <w:t>Configure Jenkins’ Build Triggers</w:t>
      </w:r>
    </w:p>
    <w:p w14:paraId="6743F0E8" w14:textId="77777777" w:rsidR="000D5E86" w:rsidRPr="00375E5E" w:rsidRDefault="000D5E86" w:rsidP="008A4B91">
      <w:pPr>
        <w:pStyle w:val="Compact"/>
        <w:numPr>
          <w:ilvl w:val="0"/>
          <w:numId w:val="13"/>
        </w:numPr>
      </w:pPr>
      <w:r w:rsidRPr="00375E5E">
        <w:t xml:space="preserve">In the </w:t>
      </w:r>
      <w:r w:rsidRPr="00375E5E">
        <w:rPr>
          <w:b/>
        </w:rPr>
        <w:t>Calculator Project</w:t>
      </w:r>
      <w:r w:rsidRPr="00375E5E">
        <w:t xml:space="preserve"> window, select </w:t>
      </w:r>
      <w:r w:rsidRPr="00375E5E">
        <w:rPr>
          <w:rStyle w:val="VerbatimChar"/>
        </w:rPr>
        <w:t>Configure</w:t>
      </w:r>
      <w:r w:rsidRPr="00375E5E">
        <w:t xml:space="preserve"> from the left-hand menu</w:t>
      </w:r>
    </w:p>
    <w:p w14:paraId="347DEA4B" w14:textId="77777777" w:rsidR="000D5E86" w:rsidRPr="00375E5E" w:rsidRDefault="000D5E86" w:rsidP="00375E5E">
      <w:pPr>
        <w:pStyle w:val="Compact"/>
      </w:pPr>
      <w:r w:rsidRPr="00375E5E">
        <w:t xml:space="preserve">Click on the </w:t>
      </w:r>
      <w:r w:rsidRPr="00375E5E">
        <w:rPr>
          <w:rStyle w:val="VerbatimChar"/>
        </w:rPr>
        <w:t>Build Triggers</w:t>
      </w:r>
      <w:r w:rsidRPr="00375E5E">
        <w:t xml:space="preserve"> tab</w:t>
      </w:r>
    </w:p>
    <w:p w14:paraId="5D921C4E" w14:textId="77777777" w:rsidR="000D5E86" w:rsidRPr="00375E5E" w:rsidRDefault="000D5E86" w:rsidP="00375E5E">
      <w:pPr>
        <w:pStyle w:val="Compact"/>
      </w:pPr>
      <w:r w:rsidRPr="00375E5E">
        <w:t xml:space="preserve">Check the </w:t>
      </w:r>
      <w:r w:rsidRPr="00375E5E">
        <w:rPr>
          <w:rStyle w:val="VerbatimChar"/>
        </w:rPr>
        <w:t>Poll SCM</w:t>
      </w:r>
      <w:r w:rsidRPr="00375E5E">
        <w:t xml:space="preserve"> (Source Control Management) box</w:t>
      </w:r>
    </w:p>
    <w:p w14:paraId="4954CD1A" w14:textId="77777777" w:rsidR="000D5E86" w:rsidRPr="00375E5E" w:rsidRDefault="000D5E86" w:rsidP="00375E5E">
      <w:pPr>
        <w:pStyle w:val="Compact"/>
      </w:pPr>
      <w:r w:rsidRPr="00375E5E">
        <w:t xml:space="preserve">Enter </w:t>
      </w:r>
      <w:r w:rsidRPr="00375E5E">
        <w:rPr>
          <w:rStyle w:val="VerbatimChar"/>
        </w:rPr>
        <w:t>* * * * *</w:t>
      </w:r>
      <w:r w:rsidRPr="00375E5E">
        <w:t xml:space="preserve"> into the </w:t>
      </w:r>
      <w:r w:rsidRPr="00375E5E">
        <w:rPr>
          <w:rStyle w:val="VerbatimChar"/>
        </w:rPr>
        <w:t>Schedule</w:t>
      </w:r>
      <w:r w:rsidRPr="00375E5E">
        <w:t xml:space="preserve"> input box (Note the spaces between each *)</w:t>
      </w:r>
    </w:p>
    <w:p w14:paraId="554D4672" w14:textId="77777777" w:rsidR="000D5E86" w:rsidRPr="00375E5E" w:rsidRDefault="000D5E86" w:rsidP="00375E5E">
      <w:pPr>
        <w:pStyle w:val="Compact-2"/>
      </w:pPr>
      <w:r w:rsidRPr="00375E5E">
        <w:rPr>
          <w:b/>
        </w:rPr>
        <w:t>Schedule</w:t>
      </w:r>
      <w:r w:rsidRPr="00375E5E">
        <w:t xml:space="preserve"> value uses the </w:t>
      </w:r>
      <w:r w:rsidRPr="00375E5E">
        <w:rPr>
          <w:i/>
        </w:rPr>
        <w:t>chrontab</w:t>
      </w:r>
      <w:r w:rsidRPr="00375E5E">
        <w:t xml:space="preserve"> format - </w:t>
      </w:r>
      <w:r w:rsidRPr="00375E5E">
        <w:rPr>
          <w:rStyle w:val="VerbatimChar"/>
        </w:rPr>
        <w:t>* * * * *</w:t>
      </w:r>
      <w:r w:rsidRPr="00375E5E">
        <w:t xml:space="preserve"> tells </w:t>
      </w:r>
      <w:r w:rsidRPr="00375E5E">
        <w:rPr>
          <w:b/>
        </w:rPr>
        <w:t>Jenkins</w:t>
      </w:r>
      <w:r w:rsidRPr="00375E5E">
        <w:t xml:space="preserve"> to poll the Git repo every minute</w:t>
      </w:r>
    </w:p>
    <w:p w14:paraId="109461C1" w14:textId="77777777" w:rsidR="000D5E86" w:rsidRPr="00375E5E" w:rsidRDefault="000D5E86" w:rsidP="008A4B91">
      <w:pPr>
        <w:pStyle w:val="Compact-2"/>
        <w:numPr>
          <w:ilvl w:val="1"/>
          <w:numId w:val="4"/>
        </w:numPr>
      </w:pPr>
      <w:r w:rsidRPr="00375E5E">
        <w:t xml:space="preserve">Using </w:t>
      </w:r>
      <w:r w:rsidRPr="00375E5E">
        <w:rPr>
          <w:rStyle w:val="VerbatimChar"/>
        </w:rPr>
        <w:t>H * * * *</w:t>
      </w:r>
      <w:r w:rsidRPr="00375E5E">
        <w:t xml:space="preserve"> would change the schedule to every hour - for some examples see </w:t>
      </w:r>
      <w:hyperlink r:id="rId27">
        <w:r w:rsidRPr="00375E5E">
          <w:rPr>
            <w:rStyle w:val="Hyperlink"/>
          </w:rPr>
          <w:t>Chrontab Guru</w:t>
        </w:r>
      </w:hyperlink>
    </w:p>
    <w:p w14:paraId="11702CFF" w14:textId="2B5EA968" w:rsidR="00510A31" w:rsidRDefault="00510A31" w:rsidP="00510A31">
      <w:pPr>
        <w:pStyle w:val="Compact"/>
        <w:numPr>
          <w:ilvl w:val="0"/>
          <w:numId w:val="0"/>
        </w:numPr>
        <w:ind w:left="431"/>
      </w:pPr>
      <w:r w:rsidRPr="00510A31">
        <w:rPr>
          <w:noProof/>
        </w:rPr>
        <w:drawing>
          <wp:inline distT="0" distB="0" distL="0" distR="0" wp14:anchorId="6995D2F8" wp14:editId="73B951E3">
            <wp:extent cx="5216400" cy="3517200"/>
            <wp:effectExtent l="19050" t="19050" r="381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16400" cy="3517200"/>
                    </a:xfrm>
                    <a:prstGeom prst="rect">
                      <a:avLst/>
                    </a:prstGeom>
                    <a:ln>
                      <a:solidFill>
                        <a:schemeClr val="tx1"/>
                      </a:solidFill>
                    </a:ln>
                  </pic:spPr>
                </pic:pic>
              </a:graphicData>
            </a:graphic>
          </wp:inline>
        </w:drawing>
      </w:r>
    </w:p>
    <w:p w14:paraId="2776D087" w14:textId="4A00880D" w:rsidR="000D5E86" w:rsidRPr="00375E5E" w:rsidRDefault="000D5E86" w:rsidP="00375E5E">
      <w:pPr>
        <w:pStyle w:val="Compact"/>
      </w:pPr>
      <w:r w:rsidRPr="00375E5E">
        <w:t xml:space="preserve">Click the </w:t>
      </w:r>
      <w:r w:rsidRPr="00375E5E">
        <w:rPr>
          <w:rStyle w:val="VerbatimChar"/>
        </w:rPr>
        <w:t>Save</w:t>
      </w:r>
      <w:r w:rsidRPr="00375E5E">
        <w:t xml:space="preserve"> button</w:t>
      </w:r>
    </w:p>
    <w:p w14:paraId="142A935A" w14:textId="77777777" w:rsidR="000D5E86" w:rsidRPr="00375E5E" w:rsidRDefault="000D5E86" w:rsidP="000D5E86">
      <w:pPr>
        <w:pStyle w:val="FirstParagraph"/>
      </w:pPr>
      <w:r w:rsidRPr="00375E5E">
        <w:t>Jenkins will retest and rebuild the project every time a commit is made to this repo.</w:t>
      </w:r>
    </w:p>
    <w:p w14:paraId="4063A209" w14:textId="77777777" w:rsidR="000D5E86" w:rsidRPr="00375E5E" w:rsidRDefault="000D5E86" w:rsidP="00375E5E">
      <w:pPr>
        <w:pStyle w:val="Heading1"/>
      </w:pPr>
      <w:bookmarkStart w:id="16" w:name="making-commits"/>
      <w:bookmarkEnd w:id="15"/>
      <w:r w:rsidRPr="00375E5E">
        <w:t>Making Commits</w:t>
      </w:r>
    </w:p>
    <w:p w14:paraId="494C11E7" w14:textId="6AB11388" w:rsidR="000D5E86" w:rsidRPr="00375E5E" w:rsidRDefault="000D5E86" w:rsidP="000D5E86">
      <w:pPr>
        <w:pStyle w:val="FirstParagraph"/>
      </w:pPr>
      <w:r w:rsidRPr="00375E5E">
        <w:t>If you are used to Java, open the project in an IDE, make some changes, commit them and then skip to the next section.</w:t>
      </w:r>
      <w:r w:rsidR="00420697">
        <w:t xml:space="preserve"> (You'll probably need to "import" the project into your workspace, first).</w:t>
      </w:r>
    </w:p>
    <w:p w14:paraId="0657B492" w14:textId="093945A1" w:rsidR="000D5E86" w:rsidRPr="00375E5E" w:rsidRDefault="000D5E86" w:rsidP="00375E5E">
      <w:pPr>
        <w:pStyle w:val="FirstParagraph"/>
      </w:pPr>
      <w:r w:rsidRPr="00375E5E">
        <w:t xml:space="preserve">We suggest making </w:t>
      </w:r>
      <w:r w:rsidRPr="00375E5E">
        <w:rPr>
          <w:b/>
        </w:rPr>
        <w:t>at least 1 test fail</w:t>
      </w:r>
      <w:r w:rsidRPr="00375E5E">
        <w:t xml:space="preserve"> to have a visible effect on the build</w:t>
      </w:r>
      <w:r w:rsidR="00375E5E">
        <w:t>.</w:t>
      </w:r>
    </w:p>
    <w:p w14:paraId="6DB6FCDC" w14:textId="77777777" w:rsidR="000D5E86" w:rsidRPr="00375E5E" w:rsidRDefault="000D5E86" w:rsidP="000D5E86">
      <w:pPr>
        <w:pStyle w:val="FirstParagraph"/>
      </w:pPr>
      <w:r w:rsidRPr="00375E5E">
        <w:t>If not, follow these instructions:</w:t>
      </w:r>
    </w:p>
    <w:p w14:paraId="200F6A20" w14:textId="77777777" w:rsidR="000D5E86" w:rsidRPr="00375E5E" w:rsidRDefault="000D5E86" w:rsidP="008A4B91">
      <w:pPr>
        <w:pStyle w:val="Compact"/>
        <w:numPr>
          <w:ilvl w:val="0"/>
          <w:numId w:val="14"/>
        </w:numPr>
      </w:pPr>
      <w:r w:rsidRPr="00375E5E">
        <w:t xml:space="preserve">Open the file CalculatorTest.java from the project path </w:t>
      </w:r>
      <w:r w:rsidRPr="00375E5E">
        <w:rPr>
          <w:rStyle w:val="VerbatimChar"/>
          <w:rFonts w:ascii="Montserrat" w:hAnsi="Montserrat"/>
          <w:b w:val="0"/>
        </w:rPr>
        <w:t>/src/test/java/com/agile/calculator</w:t>
      </w:r>
    </w:p>
    <w:p w14:paraId="0A671E2D" w14:textId="77777777" w:rsidR="000D5E86" w:rsidRPr="00375E5E" w:rsidRDefault="000D5E86" w:rsidP="00375E5E">
      <w:pPr>
        <w:pStyle w:val="Compact"/>
      </w:pPr>
      <w:r w:rsidRPr="00375E5E">
        <w:t xml:space="preserve">Change the value of </w:t>
      </w:r>
      <w:r w:rsidRPr="00375E5E">
        <w:rPr>
          <w:rStyle w:val="VerbatimChar"/>
          <w:rFonts w:ascii="Montserrat" w:hAnsi="Montserrat"/>
          <w:b w:val="0"/>
        </w:rPr>
        <w:t>expected</w:t>
      </w:r>
      <w:r w:rsidRPr="00375E5E">
        <w:t xml:space="preserve"> on line 17 to </w:t>
      </w:r>
      <w:r w:rsidRPr="00375E5E">
        <w:rPr>
          <w:rStyle w:val="VerbatimChar"/>
          <w:rFonts w:ascii="Montserrat" w:hAnsi="Montserrat"/>
          <w:b w:val="0"/>
        </w:rPr>
        <w:t>42</w:t>
      </w:r>
    </w:p>
    <w:p w14:paraId="30FD61F1" w14:textId="77777777" w:rsidR="000D5E86" w:rsidRPr="00375E5E" w:rsidRDefault="000D5E86" w:rsidP="00375E5E">
      <w:pPr>
        <w:pStyle w:val="Compact"/>
      </w:pPr>
      <w:r w:rsidRPr="00375E5E">
        <w:t>Save the file</w:t>
      </w:r>
    </w:p>
    <w:p w14:paraId="03A319DF" w14:textId="77777777" w:rsidR="000D5E86" w:rsidRPr="00375E5E" w:rsidRDefault="000D5E86" w:rsidP="00375E5E">
      <w:pPr>
        <w:pStyle w:val="Compact"/>
      </w:pPr>
      <w:r w:rsidRPr="00375E5E">
        <w:t>Add and commit this file to the repo</w:t>
      </w:r>
    </w:p>
    <w:p w14:paraId="23241FC9" w14:textId="77777777" w:rsidR="000D5E86" w:rsidRPr="00375E5E" w:rsidRDefault="000D5E86" w:rsidP="00375E5E">
      <w:pPr>
        <w:pStyle w:val="Heading1"/>
      </w:pPr>
      <w:bookmarkStart w:id="17" w:name="monitoring-the-build"/>
      <w:bookmarkEnd w:id="16"/>
      <w:r w:rsidRPr="00375E5E">
        <w:t>Monitoring the Build</w:t>
      </w:r>
    </w:p>
    <w:p w14:paraId="3BE41618" w14:textId="77777777" w:rsidR="000D5E86" w:rsidRPr="00375E5E" w:rsidRDefault="000D5E86" w:rsidP="000D5E86">
      <w:pPr>
        <w:pStyle w:val="FirstParagraph"/>
      </w:pPr>
      <w:r w:rsidRPr="00375E5E">
        <w:t xml:space="preserve">You should notice that within a minute (our scheduled poll time), a new build should initiate and complete. (Do not be tempted to click </w:t>
      </w:r>
      <w:r w:rsidRPr="00375E5E">
        <w:rPr>
          <w:rStyle w:val="VerbatimChar"/>
        </w:rPr>
        <w:t>Build Now</w:t>
      </w:r>
      <w:r w:rsidRPr="00375E5E">
        <w:t xml:space="preserve"> as changes in the repo may not be collected).</w:t>
      </w:r>
    </w:p>
    <w:p w14:paraId="383079C6" w14:textId="77777777" w:rsidR="000D5E86" w:rsidRPr="00375E5E" w:rsidRDefault="000D5E86" w:rsidP="00375E5E">
      <w:pPr>
        <w:pStyle w:val="FirstParagraph"/>
      </w:pPr>
      <w:r w:rsidRPr="00375E5E">
        <w:t xml:space="preserve">The change(s) to the repo will be picked up and the project will be built, running the tests. This build will appear as </w:t>
      </w:r>
      <w:r w:rsidRPr="00375E5E">
        <w:rPr>
          <w:rStyle w:val="VerbatimChar"/>
        </w:rPr>
        <w:t>UNSTABLE</w:t>
      </w:r>
      <w:r w:rsidRPr="00375E5E">
        <w:t xml:space="preserve"> and if you investigate, you should be able to find out the reason why.</w:t>
      </w:r>
    </w:p>
    <w:p w14:paraId="36BC7FB7" w14:textId="77777777" w:rsidR="000D5E86" w:rsidRPr="00375E5E" w:rsidRDefault="000D5E86" w:rsidP="00375E5E">
      <w:pPr>
        <w:pStyle w:val="FirstParagraph"/>
      </w:pPr>
      <w:r w:rsidRPr="00375E5E">
        <w:t>In our case, we followed the instructions above and clicking on the build shows that indeed the subtractTest failed.</w:t>
      </w:r>
    </w:p>
    <w:p w14:paraId="787C60B3" w14:textId="77777777" w:rsidR="000D5E86" w:rsidRPr="00375E5E" w:rsidRDefault="000D5E86" w:rsidP="00375E5E">
      <w:pPr>
        <w:pStyle w:val="FirstParagraph"/>
      </w:pPr>
      <w:r w:rsidRPr="00375E5E">
        <w:t xml:space="preserve">Clicking on the link reveals the console output and at the top you can see that we got a result of </w:t>
      </w:r>
      <w:r w:rsidRPr="00375E5E">
        <w:rPr>
          <w:rStyle w:val="VerbatimChar"/>
        </w:rPr>
        <w:t>2</w:t>
      </w:r>
      <w:r w:rsidRPr="00375E5E">
        <w:t xml:space="preserve"> instead of the expected </w:t>
      </w:r>
      <w:r w:rsidRPr="00375E5E">
        <w:rPr>
          <w:rStyle w:val="VerbatimChar"/>
        </w:rPr>
        <w:t>42</w:t>
      </w:r>
      <w:r w:rsidRPr="00375E5E">
        <w:t>.</w:t>
      </w:r>
    </w:p>
    <w:p w14:paraId="5696AF55" w14:textId="77777777" w:rsidR="000D5E86" w:rsidRPr="00375E5E" w:rsidRDefault="000D5E86" w:rsidP="00375E5E">
      <w:pPr>
        <w:pStyle w:val="Heading1"/>
      </w:pPr>
      <w:bookmarkStart w:id="18" w:name="if-you-have-time---further-exploration"/>
      <w:bookmarkEnd w:id="17"/>
      <w:r w:rsidRPr="00375E5E">
        <w:t>If you have time - further exploration</w:t>
      </w:r>
    </w:p>
    <w:p w14:paraId="6DD136E7" w14:textId="77777777" w:rsidR="000D5E86" w:rsidRPr="00375E5E" w:rsidRDefault="000D5E86" w:rsidP="000D5E86">
      <w:pPr>
        <w:pStyle w:val="FirstParagraph"/>
      </w:pPr>
      <w:r w:rsidRPr="00375E5E">
        <w:t>Revert the test to its passing state and verify that the build is successful again.</w:t>
      </w:r>
    </w:p>
    <w:p w14:paraId="0E3432C2" w14:textId="77777777" w:rsidR="000D5E86" w:rsidRPr="00375E5E" w:rsidRDefault="000D5E86" w:rsidP="00375E5E">
      <w:pPr>
        <w:pStyle w:val="FirstParagraph"/>
      </w:pPr>
      <w:r w:rsidRPr="00375E5E">
        <w:t>Try modifying the Calculator.java file - perhaps add a comment and/or change a return of one of the methods so the test will fail.</w:t>
      </w:r>
    </w:p>
    <w:p w14:paraId="038BF341" w14:textId="77777777" w:rsidR="000D5E86" w:rsidRPr="00375E5E" w:rsidRDefault="000D5E86" w:rsidP="00375E5E">
      <w:pPr>
        <w:pStyle w:val="FirstParagraph"/>
      </w:pPr>
      <w:r w:rsidRPr="00375E5E">
        <w:t xml:space="preserve">Let </w:t>
      </w:r>
      <w:r w:rsidRPr="00375E5E">
        <w:rPr>
          <w:b/>
        </w:rPr>
        <w:t>Jenkins</w:t>
      </w:r>
      <w:r w:rsidRPr="00375E5E">
        <w:t xml:space="preserve"> initiate a build and verify the results are as you expected.</w:t>
      </w:r>
    </w:p>
    <w:p w14:paraId="2AFFAFA0" w14:textId="77777777" w:rsidR="000D5E86" w:rsidRPr="00375E5E" w:rsidRDefault="000D5E86" w:rsidP="00375E5E">
      <w:pPr>
        <w:pStyle w:val="Heading1"/>
      </w:pPr>
      <w:bookmarkStart w:id="19" w:name="round-up"/>
      <w:bookmarkEnd w:id="10"/>
      <w:bookmarkEnd w:id="18"/>
      <w:r w:rsidRPr="00375E5E">
        <w:t>Round Up</w:t>
      </w:r>
    </w:p>
    <w:p w14:paraId="2E014AA4" w14:textId="77777777" w:rsidR="000D5E86" w:rsidRPr="00375E5E" w:rsidRDefault="000D5E86" w:rsidP="000D5E86">
      <w:pPr>
        <w:pStyle w:val="FirstParagraph"/>
      </w:pPr>
      <w:r w:rsidRPr="00375E5E">
        <w:t xml:space="preserve">You have seen that </w:t>
      </w:r>
      <w:r w:rsidRPr="00375E5E">
        <w:rPr>
          <w:b/>
        </w:rPr>
        <w:t>Jenkins</w:t>
      </w:r>
      <w:r w:rsidRPr="00375E5E">
        <w:t xml:space="preserve"> can monitor a </w:t>
      </w:r>
      <w:r w:rsidRPr="00375E5E">
        <w:rPr>
          <w:b/>
        </w:rPr>
        <w:t>Git</w:t>
      </w:r>
      <w:r w:rsidRPr="00375E5E">
        <w:t xml:space="preserve"> repository and, of course, you can hook it into remote repositories - using WebHooks. It can also be configured to run </w:t>
      </w:r>
      <w:r w:rsidRPr="00375E5E">
        <w:rPr>
          <w:i/>
        </w:rPr>
        <w:t>linting</w:t>
      </w:r>
      <w:r w:rsidRPr="00375E5E">
        <w:t xml:space="preserve"> tools and package and deploy your code.</w:t>
      </w:r>
    </w:p>
    <w:p w14:paraId="0299544B" w14:textId="77777777" w:rsidR="000D5E86" w:rsidRPr="00375E5E" w:rsidRDefault="000D5E86" w:rsidP="00375E5E">
      <w:pPr>
        <w:pStyle w:val="FirstParagraph"/>
      </w:pPr>
      <w:r w:rsidRPr="00375E5E">
        <w:t>This sort of tool is an essential part of the Continuous Integration (and Delivery and Deployment) pipeline.</w:t>
      </w:r>
    </w:p>
    <w:bookmarkEnd w:id="0"/>
    <w:bookmarkEnd w:id="19"/>
    <w:p w14:paraId="12BE9146" w14:textId="77777777" w:rsidR="00671F5D" w:rsidRPr="00375E5E" w:rsidRDefault="00671F5D" w:rsidP="00671F5D">
      <w:pPr>
        <w:pStyle w:val="FirstParagraph"/>
      </w:pPr>
    </w:p>
    <w:sectPr w:rsidR="00671F5D" w:rsidRPr="00375E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B02AB" w14:textId="77777777" w:rsidR="008D35B6" w:rsidRDefault="008D35B6">
      <w:pPr>
        <w:spacing w:after="0"/>
      </w:pPr>
      <w:r>
        <w:separator/>
      </w:r>
    </w:p>
  </w:endnote>
  <w:endnote w:type="continuationSeparator" w:id="0">
    <w:p w14:paraId="4DF5F0B1" w14:textId="77777777" w:rsidR="008D35B6" w:rsidRDefault="008D35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altName w:val="Calibri"/>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174EB" w14:textId="77777777" w:rsidR="008D35B6" w:rsidRDefault="008D35B6">
      <w:r>
        <w:separator/>
      </w:r>
    </w:p>
  </w:footnote>
  <w:footnote w:type="continuationSeparator" w:id="0">
    <w:p w14:paraId="26074D95" w14:textId="77777777" w:rsidR="008D35B6" w:rsidRDefault="008D35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5E86"/>
    <w:rsid w:val="00011C8B"/>
    <w:rsid w:val="0009448F"/>
    <w:rsid w:val="000A3173"/>
    <w:rsid w:val="000B50AA"/>
    <w:rsid w:val="000D5E86"/>
    <w:rsid w:val="000E3EE7"/>
    <w:rsid w:val="00124476"/>
    <w:rsid w:val="00127387"/>
    <w:rsid w:val="001746B3"/>
    <w:rsid w:val="00200A4B"/>
    <w:rsid w:val="00206023"/>
    <w:rsid w:val="00292D17"/>
    <w:rsid w:val="00293CBA"/>
    <w:rsid w:val="00331108"/>
    <w:rsid w:val="003410E6"/>
    <w:rsid w:val="0035739A"/>
    <w:rsid w:val="00375E5E"/>
    <w:rsid w:val="003A680A"/>
    <w:rsid w:val="00402497"/>
    <w:rsid w:val="00412D3C"/>
    <w:rsid w:val="00420697"/>
    <w:rsid w:val="00446522"/>
    <w:rsid w:val="004E29B3"/>
    <w:rsid w:val="004E5F31"/>
    <w:rsid w:val="004F7343"/>
    <w:rsid w:val="00510A31"/>
    <w:rsid w:val="0052321F"/>
    <w:rsid w:val="00582EDA"/>
    <w:rsid w:val="00590D07"/>
    <w:rsid w:val="005A105C"/>
    <w:rsid w:val="005D1167"/>
    <w:rsid w:val="00671F5D"/>
    <w:rsid w:val="00683303"/>
    <w:rsid w:val="007046EC"/>
    <w:rsid w:val="00784D58"/>
    <w:rsid w:val="008A4B91"/>
    <w:rsid w:val="008D35B6"/>
    <w:rsid w:val="008D6863"/>
    <w:rsid w:val="00900ECF"/>
    <w:rsid w:val="009172BE"/>
    <w:rsid w:val="009A29C6"/>
    <w:rsid w:val="00B3281F"/>
    <w:rsid w:val="00B86B75"/>
    <w:rsid w:val="00BC48D5"/>
    <w:rsid w:val="00C36279"/>
    <w:rsid w:val="00C73523"/>
    <w:rsid w:val="00CF3B79"/>
    <w:rsid w:val="00D35B6E"/>
    <w:rsid w:val="00DA19C6"/>
    <w:rsid w:val="00E00663"/>
    <w:rsid w:val="00E315A3"/>
    <w:rsid w:val="00E377B6"/>
    <w:rsid w:val="00E644E4"/>
    <w:rsid w:val="00EA4E06"/>
    <w:rsid w:val="00F57C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91C04"/>
  <w15:docId w15:val="{1E649E7B-24C4-415D-9A63-F37AFF80A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1"/>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lang w:val="en-GB"/>
    </w:rPr>
  </w:style>
  <w:style w:type="character" w:customStyle="1" w:styleId="DataTypeTok">
    <w:name w:val="DataTypeTok"/>
    <w:basedOn w:val="VerbatimChar"/>
    <w:rPr>
      <w:rFonts w:ascii="Consolas" w:hAnsi="Consolas"/>
      <w:b/>
      <w:color w:val="902000"/>
      <w:sz w:val="22"/>
      <w:szCs w:val="22"/>
      <w:lang w:val="en-GB"/>
    </w:rPr>
  </w:style>
  <w:style w:type="character" w:customStyle="1" w:styleId="DecValTok">
    <w:name w:val="DecValTok"/>
    <w:basedOn w:val="VerbatimChar"/>
    <w:rPr>
      <w:rFonts w:ascii="Consolas" w:hAnsi="Consolas"/>
      <w:b/>
      <w:color w:val="40A070"/>
      <w:sz w:val="22"/>
      <w:szCs w:val="22"/>
      <w:lang w:val="en-GB"/>
    </w:rPr>
  </w:style>
  <w:style w:type="character" w:customStyle="1" w:styleId="BaseNTok">
    <w:name w:val="BaseNTok"/>
    <w:basedOn w:val="VerbatimChar"/>
    <w:rPr>
      <w:rFonts w:ascii="Consolas" w:hAnsi="Consolas"/>
      <w:b/>
      <w:color w:val="40A070"/>
      <w:sz w:val="22"/>
      <w:szCs w:val="22"/>
      <w:lang w:val="en-GB"/>
    </w:rPr>
  </w:style>
  <w:style w:type="character" w:customStyle="1" w:styleId="FloatTok">
    <w:name w:val="FloatTok"/>
    <w:basedOn w:val="VerbatimChar"/>
    <w:rPr>
      <w:rFonts w:ascii="Consolas" w:hAnsi="Consolas"/>
      <w:b/>
      <w:color w:val="40A070"/>
      <w:sz w:val="22"/>
      <w:szCs w:val="22"/>
      <w:lang w:val="en-GB"/>
    </w:rPr>
  </w:style>
  <w:style w:type="character" w:customStyle="1" w:styleId="ConstantTok">
    <w:name w:val="ConstantTok"/>
    <w:basedOn w:val="VerbatimChar"/>
    <w:rPr>
      <w:rFonts w:ascii="Consolas" w:hAnsi="Consolas"/>
      <w:b/>
      <w:color w:val="880000"/>
      <w:sz w:val="22"/>
      <w:szCs w:val="22"/>
      <w:lang w:val="en-GB"/>
    </w:rPr>
  </w:style>
  <w:style w:type="character" w:customStyle="1" w:styleId="CharTok">
    <w:name w:val="CharTok"/>
    <w:basedOn w:val="VerbatimChar"/>
    <w:rPr>
      <w:rFonts w:ascii="Consolas" w:hAnsi="Consolas"/>
      <w:b/>
      <w:color w:val="4070A0"/>
      <w:sz w:val="22"/>
      <w:szCs w:val="22"/>
      <w:lang w:val="en-GB"/>
    </w:rPr>
  </w:style>
  <w:style w:type="character" w:customStyle="1" w:styleId="SpecialCharTok">
    <w:name w:val="SpecialCharTok"/>
    <w:basedOn w:val="VerbatimChar"/>
    <w:rPr>
      <w:rFonts w:ascii="Consolas" w:hAnsi="Consolas"/>
      <w:b/>
      <w:color w:val="4070A0"/>
      <w:sz w:val="22"/>
      <w:szCs w:val="22"/>
      <w:lang w:val="en-GB"/>
    </w:rPr>
  </w:style>
  <w:style w:type="character" w:customStyle="1" w:styleId="StringTok">
    <w:name w:val="StringTok"/>
    <w:basedOn w:val="VerbatimChar"/>
    <w:rPr>
      <w:rFonts w:ascii="Consolas" w:hAnsi="Consolas"/>
      <w:b/>
      <w:color w:val="4070A0"/>
      <w:sz w:val="22"/>
      <w:szCs w:val="22"/>
      <w:lang w:val="en-GB"/>
    </w:rPr>
  </w:style>
  <w:style w:type="character" w:customStyle="1" w:styleId="VerbatimStringTok">
    <w:name w:val="VerbatimStringTok"/>
    <w:basedOn w:val="VerbatimChar"/>
    <w:rPr>
      <w:rFonts w:ascii="Consolas" w:hAnsi="Consolas"/>
      <w:b/>
      <w:color w:val="4070A0"/>
      <w:sz w:val="22"/>
      <w:szCs w:val="22"/>
      <w:lang w:val="en-GB"/>
    </w:rPr>
  </w:style>
  <w:style w:type="character" w:customStyle="1" w:styleId="SpecialStringTok">
    <w:name w:val="SpecialStringTok"/>
    <w:basedOn w:val="VerbatimChar"/>
    <w:rPr>
      <w:rFonts w:ascii="Consolas" w:hAnsi="Consolas"/>
      <w:b/>
      <w:color w:val="BB6688"/>
      <w:sz w:val="22"/>
      <w:szCs w:val="22"/>
      <w:lang w:val="en-GB"/>
    </w:rPr>
  </w:style>
  <w:style w:type="character" w:customStyle="1" w:styleId="ImportTok">
    <w:name w:val="ImportTok"/>
    <w:basedOn w:val="VerbatimChar"/>
    <w:rPr>
      <w:rFonts w:ascii="Consolas" w:hAnsi="Consolas"/>
      <w:b/>
      <w:sz w:val="22"/>
      <w:szCs w:val="22"/>
      <w:lang w:val="en-GB"/>
    </w:rPr>
  </w:style>
  <w:style w:type="character" w:customStyle="1" w:styleId="CommentTok">
    <w:name w:val="CommentTok"/>
    <w:basedOn w:val="VerbatimChar"/>
    <w:rPr>
      <w:rFonts w:ascii="Consolas" w:hAnsi="Consolas"/>
      <w:b/>
      <w:i/>
      <w:color w:val="60A0B0"/>
      <w:sz w:val="22"/>
      <w:szCs w:val="22"/>
      <w:lang w:val="en-GB"/>
    </w:rPr>
  </w:style>
  <w:style w:type="character" w:customStyle="1" w:styleId="DocumentationTok">
    <w:name w:val="DocumentationTok"/>
    <w:basedOn w:val="VerbatimChar"/>
    <w:rPr>
      <w:rFonts w:ascii="Consolas" w:hAnsi="Consolas"/>
      <w:b/>
      <w:i/>
      <w:color w:val="BA2121"/>
      <w:sz w:val="22"/>
      <w:szCs w:val="22"/>
      <w:lang w:val="en-GB"/>
    </w:rPr>
  </w:style>
  <w:style w:type="character" w:customStyle="1" w:styleId="AnnotationTok">
    <w:name w:val="AnnotationTok"/>
    <w:basedOn w:val="VerbatimChar"/>
    <w:rPr>
      <w:rFonts w:ascii="Consolas" w:hAnsi="Consolas"/>
      <w:b w:val="0"/>
      <w:i/>
      <w:color w:val="60A0B0"/>
      <w:sz w:val="22"/>
      <w:szCs w:val="22"/>
      <w:lang w:val="en-GB"/>
    </w:rPr>
  </w:style>
  <w:style w:type="character" w:customStyle="1" w:styleId="CommentVarTok">
    <w:name w:val="CommentVarTok"/>
    <w:basedOn w:val="VerbatimChar"/>
    <w:rPr>
      <w:rFonts w:ascii="Consolas" w:hAnsi="Consolas"/>
      <w:b w:val="0"/>
      <w:i/>
      <w:color w:val="60A0B0"/>
      <w:sz w:val="22"/>
      <w:szCs w:val="22"/>
      <w:lang w:val="en-GB"/>
    </w:rPr>
  </w:style>
  <w:style w:type="character" w:customStyle="1" w:styleId="OtherTok">
    <w:name w:val="OtherTok"/>
    <w:basedOn w:val="VerbatimChar"/>
    <w:rPr>
      <w:rFonts w:ascii="Consolas" w:hAnsi="Consolas"/>
      <w:b/>
      <w:color w:val="007020"/>
      <w:sz w:val="22"/>
      <w:szCs w:val="22"/>
      <w:lang w:val="en-GB"/>
    </w:rPr>
  </w:style>
  <w:style w:type="character" w:customStyle="1" w:styleId="FunctionTok">
    <w:name w:val="FunctionTok"/>
    <w:basedOn w:val="VerbatimChar"/>
    <w:rPr>
      <w:rFonts w:ascii="Consolas" w:hAnsi="Consolas"/>
      <w:b/>
      <w:color w:val="06287E"/>
      <w:sz w:val="22"/>
      <w:szCs w:val="22"/>
      <w:lang w:val="en-GB"/>
    </w:rPr>
  </w:style>
  <w:style w:type="character" w:customStyle="1" w:styleId="VariableTok">
    <w:name w:val="VariableTok"/>
    <w:basedOn w:val="VerbatimChar"/>
    <w:rPr>
      <w:rFonts w:ascii="Consolas" w:hAnsi="Consolas"/>
      <w:b/>
      <w:color w:val="19177C"/>
      <w:sz w:val="22"/>
      <w:szCs w:val="22"/>
      <w:lang w:val="en-GB"/>
    </w:rPr>
  </w:style>
  <w:style w:type="character" w:customStyle="1" w:styleId="ControlFlowTok">
    <w:name w:val="ControlFlowTok"/>
    <w:basedOn w:val="VerbatimChar"/>
    <w:rPr>
      <w:rFonts w:ascii="Consolas" w:hAnsi="Consolas"/>
      <w:b w:val="0"/>
      <w:color w:val="007020"/>
      <w:sz w:val="22"/>
      <w:szCs w:val="22"/>
      <w:lang w:val="en-GB"/>
    </w:rPr>
  </w:style>
  <w:style w:type="character" w:customStyle="1" w:styleId="OperatorTok">
    <w:name w:val="OperatorTok"/>
    <w:basedOn w:val="VerbatimChar"/>
    <w:rPr>
      <w:rFonts w:ascii="Consolas" w:hAnsi="Consolas"/>
      <w:b/>
      <w:color w:val="666666"/>
      <w:sz w:val="22"/>
      <w:szCs w:val="22"/>
      <w:lang w:val="en-GB"/>
    </w:rPr>
  </w:style>
  <w:style w:type="character" w:customStyle="1" w:styleId="BuiltInTok">
    <w:name w:val="BuiltInTok"/>
    <w:basedOn w:val="VerbatimChar"/>
    <w:rPr>
      <w:rFonts w:ascii="Consolas" w:hAnsi="Consolas"/>
      <w:b/>
      <w:sz w:val="22"/>
      <w:szCs w:val="22"/>
      <w:lang w:val="en-GB"/>
    </w:rPr>
  </w:style>
  <w:style w:type="character" w:customStyle="1" w:styleId="ExtensionTok">
    <w:name w:val="ExtensionTok"/>
    <w:basedOn w:val="VerbatimChar"/>
    <w:rPr>
      <w:rFonts w:ascii="Consolas" w:hAnsi="Consolas"/>
      <w:b/>
      <w:sz w:val="22"/>
      <w:szCs w:val="22"/>
      <w:lang w:val="en-GB"/>
    </w:rPr>
  </w:style>
  <w:style w:type="character" w:customStyle="1" w:styleId="PreprocessorTok">
    <w:name w:val="PreprocessorTok"/>
    <w:basedOn w:val="VerbatimChar"/>
    <w:rPr>
      <w:rFonts w:ascii="Consolas" w:hAnsi="Consolas"/>
      <w:b/>
      <w:color w:val="BC7A00"/>
      <w:sz w:val="22"/>
      <w:szCs w:val="22"/>
      <w:lang w:val="en-GB"/>
    </w:rPr>
  </w:style>
  <w:style w:type="character" w:customStyle="1" w:styleId="AttributeTok">
    <w:name w:val="AttributeTok"/>
    <w:basedOn w:val="VerbatimChar"/>
    <w:rPr>
      <w:rFonts w:ascii="Consolas" w:hAnsi="Consolas"/>
      <w:b/>
      <w:color w:val="7D9029"/>
      <w:sz w:val="22"/>
      <w:szCs w:val="22"/>
      <w:lang w:val="en-GB"/>
    </w:rPr>
  </w:style>
  <w:style w:type="character" w:customStyle="1" w:styleId="RegionMarkerTok">
    <w:name w:val="RegionMarkerTok"/>
    <w:basedOn w:val="VerbatimChar"/>
    <w:rPr>
      <w:rFonts w:ascii="Consolas" w:hAnsi="Consolas"/>
      <w:b/>
      <w:sz w:val="22"/>
      <w:szCs w:val="22"/>
      <w:lang w:val="en-GB"/>
    </w:rPr>
  </w:style>
  <w:style w:type="character" w:customStyle="1" w:styleId="InformationTok">
    <w:name w:val="InformationTok"/>
    <w:basedOn w:val="VerbatimChar"/>
    <w:rPr>
      <w:rFonts w:ascii="Consolas" w:hAnsi="Consolas"/>
      <w:b w:val="0"/>
      <w:i/>
      <w:color w:val="60A0B0"/>
      <w:sz w:val="22"/>
      <w:szCs w:val="22"/>
      <w:lang w:val="en-GB"/>
    </w:rPr>
  </w:style>
  <w:style w:type="character" w:customStyle="1" w:styleId="WarningTok">
    <w:name w:val="WarningTok"/>
    <w:basedOn w:val="VerbatimChar"/>
    <w:rPr>
      <w:rFonts w:ascii="Consolas" w:hAnsi="Consolas"/>
      <w:b w:val="0"/>
      <w:i/>
      <w:color w:val="60A0B0"/>
      <w:sz w:val="22"/>
      <w:szCs w:val="22"/>
      <w:lang w:val="en-GB"/>
    </w:rPr>
  </w:style>
  <w:style w:type="character" w:customStyle="1" w:styleId="AlertTok">
    <w:name w:val="AlertTok"/>
    <w:basedOn w:val="VerbatimChar"/>
    <w:rPr>
      <w:rFonts w:ascii="Consolas" w:hAnsi="Consolas"/>
      <w:b w:val="0"/>
      <w:color w:val="FF0000"/>
      <w:sz w:val="22"/>
      <w:szCs w:val="22"/>
      <w:lang w:val="en-GB"/>
    </w:rPr>
  </w:style>
  <w:style w:type="character" w:customStyle="1" w:styleId="ErrorTok">
    <w:name w:val="ErrorTok"/>
    <w:basedOn w:val="VerbatimChar"/>
    <w:rPr>
      <w:rFonts w:ascii="Consolas" w:hAnsi="Consolas"/>
      <w:b w:val="0"/>
      <w:color w:val="FF0000"/>
      <w:sz w:val="22"/>
      <w:szCs w:val="22"/>
      <w:lang w:val="en-GB"/>
    </w:rPr>
  </w:style>
  <w:style w:type="character" w:customStyle="1" w:styleId="NormalTok">
    <w:name w:val="NormalTok"/>
    <w:basedOn w:val="VerbatimChar"/>
    <w:rPr>
      <w:rFonts w:ascii="Consolas" w:hAnsi="Consolas"/>
      <w:b/>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hyperlink" Target="http://localhost:8080/jenkins" TargetMode="External"/><Relationship Id="rId7" Type="http://schemas.openxmlformats.org/officeDocument/2006/relationships/hyperlink" Target="http://localhost:808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http://localhost:8080/jenkins"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crontab.guru/examples.html"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193</TotalTime>
  <Pages>1</Pages>
  <Words>1343</Words>
  <Characters>765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Baradaran, Mike</cp:lastModifiedBy>
  <cp:revision>7</cp:revision>
  <cp:lastPrinted>2020-10-15T10:36:00Z</cp:lastPrinted>
  <dcterms:created xsi:type="dcterms:W3CDTF">2020-10-14T15:34:00Z</dcterms:created>
  <dcterms:modified xsi:type="dcterms:W3CDTF">2021-06-26T09:51:00Z</dcterms:modified>
</cp:coreProperties>
</file>